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7ED80" w14:textId="77777777" w:rsidR="00004140" w:rsidRPr="006F25B8" w:rsidRDefault="00004140" w:rsidP="002E26BA">
      <w:pPr>
        <w:pStyle w:val="BodyText"/>
        <w:spacing w:after="120"/>
        <w:rPr>
          <w:sz w:val="26"/>
          <w:szCs w:val="26"/>
        </w:rPr>
      </w:pPr>
      <w:r w:rsidRPr="006F25B8">
        <w:rPr>
          <w:sz w:val="26"/>
          <w:szCs w:val="26"/>
        </w:rPr>
        <w:t>DEPARTMENT OF COMPUTER SCIENCE AND ENGINEERING</w:t>
      </w:r>
    </w:p>
    <w:p w14:paraId="56937F1A" w14:textId="77777777" w:rsidR="004F74FB" w:rsidRDefault="003D6903" w:rsidP="004F74FB">
      <w:pPr>
        <w:pStyle w:val="BodyText"/>
        <w:spacing w:after="120"/>
        <w:rPr>
          <w:sz w:val="26"/>
          <w:szCs w:val="26"/>
        </w:rPr>
      </w:pPr>
      <w:r>
        <w:rPr>
          <w:sz w:val="26"/>
          <w:szCs w:val="26"/>
        </w:rPr>
        <w:t>I</w:t>
      </w:r>
      <w:r w:rsidR="001A51BC">
        <w:rPr>
          <w:sz w:val="26"/>
          <w:szCs w:val="26"/>
        </w:rPr>
        <w:t>I</w:t>
      </w:r>
      <w:r>
        <w:rPr>
          <w:sz w:val="26"/>
          <w:szCs w:val="26"/>
        </w:rPr>
        <w:t xml:space="preserve"> SEMESTER B.TECH. (ALL BRANCHES</w:t>
      </w:r>
      <w:r w:rsidR="004F74FB">
        <w:rPr>
          <w:sz w:val="26"/>
          <w:szCs w:val="26"/>
        </w:rPr>
        <w:t>)</w:t>
      </w:r>
    </w:p>
    <w:p w14:paraId="6C7DDB44" w14:textId="2118E0E3" w:rsidR="003D6903" w:rsidRPr="006F25B8" w:rsidRDefault="00D16185" w:rsidP="004F74FB">
      <w:pPr>
        <w:pStyle w:val="BodyText"/>
        <w:spacing w:after="120"/>
        <w:rPr>
          <w:sz w:val="26"/>
          <w:szCs w:val="26"/>
        </w:rPr>
      </w:pPr>
      <w:r>
        <w:rPr>
          <w:sz w:val="26"/>
          <w:szCs w:val="26"/>
        </w:rPr>
        <w:t>FINAL LAB TEST</w:t>
      </w:r>
      <w:r w:rsidR="002048F6">
        <w:rPr>
          <w:sz w:val="26"/>
          <w:szCs w:val="26"/>
        </w:rPr>
        <w:t xml:space="preserve"> – </w:t>
      </w:r>
      <w:r w:rsidR="00D03C81">
        <w:rPr>
          <w:sz w:val="26"/>
          <w:szCs w:val="26"/>
        </w:rPr>
        <w:t>SET</w:t>
      </w:r>
      <w:r w:rsidR="002048F6">
        <w:rPr>
          <w:sz w:val="26"/>
          <w:szCs w:val="26"/>
        </w:rPr>
        <w:t xml:space="preserve"> 1</w:t>
      </w:r>
    </w:p>
    <w:p w14:paraId="7659A097" w14:textId="37802A61" w:rsidR="00D16185" w:rsidRDefault="003D6903" w:rsidP="00D16185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D6903">
        <w:rPr>
          <w:rFonts w:ascii="Times New Roman" w:hAnsi="Times New Roman" w:cs="Times New Roman"/>
          <w:bCs/>
          <w:sz w:val="24"/>
          <w:szCs w:val="24"/>
        </w:rPr>
        <w:t>SUBJECT:</w:t>
      </w:r>
      <w:r w:rsidRPr="003D6903">
        <w:rPr>
          <w:sz w:val="24"/>
          <w:szCs w:val="24"/>
          <w:u w:val="single"/>
        </w:rPr>
        <w:t xml:space="preserve"> </w:t>
      </w:r>
      <w:r w:rsidRPr="003D6903">
        <w:rPr>
          <w:rFonts w:ascii="Times New Roman" w:hAnsi="Times New Roman" w:cs="Times New Roman"/>
          <w:sz w:val="24"/>
          <w:szCs w:val="24"/>
        </w:rPr>
        <w:t>PROBLEM SOLVING USING COMPUTERS</w:t>
      </w:r>
      <w:r w:rsidRPr="003D69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16185">
        <w:rPr>
          <w:rFonts w:ascii="Times New Roman" w:hAnsi="Times New Roman" w:cs="Times New Roman"/>
          <w:bCs/>
          <w:sz w:val="24"/>
          <w:szCs w:val="24"/>
        </w:rPr>
        <w:t xml:space="preserve">LAB </w:t>
      </w:r>
      <w:r>
        <w:rPr>
          <w:rFonts w:ascii="Times New Roman" w:hAnsi="Times New Roman" w:cs="Times New Roman"/>
          <w:bCs/>
          <w:sz w:val="24"/>
          <w:szCs w:val="24"/>
        </w:rPr>
        <w:t>(CSE 10</w:t>
      </w:r>
      <w:r w:rsidR="00D16185">
        <w:rPr>
          <w:rFonts w:ascii="Times New Roman" w:hAnsi="Times New Roman" w:cs="Times New Roman"/>
          <w:bCs/>
          <w:sz w:val="24"/>
          <w:szCs w:val="24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>1</w:t>
      </w:r>
      <w:r w:rsidRPr="003D6903">
        <w:rPr>
          <w:rFonts w:ascii="Times New Roman" w:hAnsi="Times New Roman" w:cs="Times New Roman"/>
          <w:bCs/>
          <w:sz w:val="24"/>
          <w:szCs w:val="24"/>
        </w:rPr>
        <w:t>)</w:t>
      </w:r>
    </w:p>
    <w:p w14:paraId="36179E75" w14:textId="7E69AB82" w:rsidR="002C6E3B" w:rsidRDefault="00004140" w:rsidP="00D16185">
      <w:pPr>
        <w:rPr>
          <w:rFonts w:ascii="Times New Roman" w:hAnsi="Times New Roman" w:cs="Times New Roman"/>
          <w:bCs/>
          <w:sz w:val="24"/>
          <w:szCs w:val="24"/>
        </w:rPr>
      </w:pPr>
      <w:r w:rsidRPr="00D16185">
        <w:rPr>
          <w:rFonts w:ascii="Times New Roman" w:hAnsi="Times New Roman" w:cs="Times New Roman"/>
          <w:b/>
          <w:bCs/>
          <w:sz w:val="24"/>
          <w:szCs w:val="24"/>
        </w:rPr>
        <w:t>Time</w:t>
      </w:r>
      <w:r w:rsidRPr="006F25B8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D16185">
        <w:rPr>
          <w:rFonts w:ascii="Times New Roman" w:hAnsi="Times New Roman" w:cs="Times New Roman"/>
          <w:bCs/>
          <w:sz w:val="24"/>
          <w:szCs w:val="24"/>
        </w:rPr>
        <w:t>10</w:t>
      </w:r>
      <w:r w:rsidR="003C7CDC">
        <w:rPr>
          <w:rFonts w:ascii="Times New Roman" w:hAnsi="Times New Roman" w:cs="Times New Roman"/>
          <w:bCs/>
          <w:sz w:val="24"/>
          <w:szCs w:val="24"/>
        </w:rPr>
        <w:t>:00-</w:t>
      </w:r>
      <w:r w:rsidR="00D16185">
        <w:rPr>
          <w:rFonts w:ascii="Times New Roman" w:hAnsi="Times New Roman" w:cs="Times New Roman"/>
          <w:bCs/>
          <w:sz w:val="24"/>
          <w:szCs w:val="24"/>
        </w:rPr>
        <w:t>12:00 Noon (90+30 Mins)</w:t>
      </w:r>
      <w:r w:rsidRPr="006F25B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16185">
        <w:rPr>
          <w:rFonts w:ascii="Times New Roman" w:hAnsi="Times New Roman" w:cs="Times New Roman"/>
          <w:bCs/>
          <w:sz w:val="24"/>
          <w:szCs w:val="24"/>
        </w:rPr>
        <w:tab/>
      </w:r>
      <w:r w:rsidRPr="00D16185">
        <w:rPr>
          <w:rFonts w:ascii="Times New Roman" w:hAnsi="Times New Roman" w:cs="Times New Roman"/>
          <w:b/>
          <w:bCs/>
          <w:sz w:val="24"/>
          <w:szCs w:val="24"/>
        </w:rPr>
        <w:t>Date</w:t>
      </w:r>
      <w:r w:rsidRPr="006F25B8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D16185">
        <w:rPr>
          <w:rFonts w:ascii="Times New Roman" w:hAnsi="Times New Roman" w:cs="Times New Roman"/>
          <w:bCs/>
          <w:sz w:val="24"/>
          <w:szCs w:val="24"/>
        </w:rPr>
        <w:t>08</w:t>
      </w:r>
      <w:r w:rsidR="00CB7B6A">
        <w:rPr>
          <w:rFonts w:ascii="Times New Roman" w:hAnsi="Times New Roman" w:cs="Times New Roman"/>
          <w:bCs/>
          <w:sz w:val="24"/>
          <w:szCs w:val="24"/>
        </w:rPr>
        <w:t>/</w:t>
      </w:r>
      <w:r w:rsidR="004F74FB">
        <w:rPr>
          <w:rFonts w:ascii="Times New Roman" w:hAnsi="Times New Roman" w:cs="Times New Roman"/>
          <w:bCs/>
          <w:sz w:val="24"/>
          <w:szCs w:val="24"/>
        </w:rPr>
        <w:t>07</w:t>
      </w:r>
      <w:r w:rsidR="00CB7B6A">
        <w:rPr>
          <w:rFonts w:ascii="Times New Roman" w:hAnsi="Times New Roman" w:cs="Times New Roman"/>
          <w:bCs/>
          <w:sz w:val="24"/>
          <w:szCs w:val="24"/>
        </w:rPr>
        <w:t>/</w:t>
      </w:r>
      <w:r w:rsidR="00A44C48">
        <w:rPr>
          <w:rFonts w:ascii="Times New Roman" w:hAnsi="Times New Roman" w:cs="Times New Roman"/>
          <w:bCs/>
          <w:sz w:val="24"/>
          <w:szCs w:val="24"/>
        </w:rPr>
        <w:t>2021</w:t>
      </w:r>
      <w:r w:rsidRPr="006F25B8">
        <w:rPr>
          <w:rFonts w:ascii="Times New Roman" w:hAnsi="Times New Roman" w:cs="Times New Roman"/>
          <w:bCs/>
          <w:sz w:val="24"/>
          <w:szCs w:val="24"/>
        </w:rPr>
        <w:t xml:space="preserve">                </w:t>
      </w:r>
      <w:r w:rsidR="00D16185">
        <w:rPr>
          <w:rFonts w:ascii="Times New Roman" w:hAnsi="Times New Roman" w:cs="Times New Roman"/>
          <w:bCs/>
          <w:sz w:val="24"/>
          <w:szCs w:val="24"/>
        </w:rPr>
        <w:tab/>
      </w:r>
      <w:r w:rsidR="00D16185" w:rsidRPr="00D16185">
        <w:rPr>
          <w:rFonts w:ascii="Times New Roman" w:hAnsi="Times New Roman" w:cs="Times New Roman"/>
          <w:b/>
          <w:bCs/>
          <w:sz w:val="24"/>
          <w:szCs w:val="24"/>
        </w:rPr>
        <w:t>Max</w:t>
      </w:r>
      <w:r w:rsidR="00E642B8" w:rsidRPr="00D1618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16185" w:rsidRPr="00D16185">
        <w:rPr>
          <w:rFonts w:ascii="Times New Roman" w:hAnsi="Times New Roman" w:cs="Times New Roman"/>
          <w:b/>
          <w:bCs/>
          <w:sz w:val="24"/>
          <w:szCs w:val="24"/>
        </w:rPr>
        <w:t>Marks</w:t>
      </w:r>
      <w:r w:rsidR="00E642B8"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D16185">
        <w:rPr>
          <w:rFonts w:ascii="Times New Roman" w:hAnsi="Times New Roman" w:cs="Times New Roman"/>
          <w:bCs/>
          <w:sz w:val="24"/>
          <w:szCs w:val="24"/>
        </w:rPr>
        <w:t>20</w:t>
      </w:r>
    </w:p>
    <w:p w14:paraId="46A0DEEC" w14:textId="77777777" w:rsidR="0082787E" w:rsidRPr="00267F88" w:rsidRDefault="0082787E" w:rsidP="0082787E">
      <w:pPr>
        <w:pStyle w:val="Default"/>
        <w:rPr>
          <w:b/>
          <w:bCs/>
        </w:rPr>
      </w:pPr>
      <w:r w:rsidRPr="00267F88">
        <w:rPr>
          <w:b/>
          <w:bCs/>
        </w:rPr>
        <w:t xml:space="preserve">Note: </w:t>
      </w:r>
    </w:p>
    <w:p w14:paraId="2494D82E" w14:textId="77777777" w:rsidR="0082787E" w:rsidRDefault="0082787E" w:rsidP="0082787E">
      <w:pPr>
        <w:pStyle w:val="Default"/>
        <w:numPr>
          <w:ilvl w:val="0"/>
          <w:numId w:val="19"/>
        </w:numPr>
        <w:jc w:val="both"/>
        <w:rPr>
          <w:bCs/>
        </w:rPr>
      </w:pPr>
      <w:r w:rsidRPr="00267F88">
        <w:rPr>
          <w:bCs/>
        </w:rPr>
        <w:t xml:space="preserve">First 90 Minutes for implementing the C program in Codeblocks and remaining 30 minutes for uploading </w:t>
      </w:r>
    </w:p>
    <w:p w14:paraId="7D362B62" w14:textId="77777777" w:rsidR="0082787E" w:rsidRDefault="0082787E" w:rsidP="0082787E">
      <w:pPr>
        <w:pStyle w:val="Default"/>
        <w:numPr>
          <w:ilvl w:val="0"/>
          <w:numId w:val="19"/>
        </w:numPr>
        <w:jc w:val="both"/>
        <w:rPr>
          <w:bCs/>
        </w:rPr>
      </w:pPr>
      <w:r>
        <w:rPr>
          <w:bCs/>
        </w:rPr>
        <w:t xml:space="preserve">The Files to be uploaded : </w:t>
      </w:r>
      <w:r>
        <w:rPr>
          <w:bCs/>
        </w:rPr>
        <w:tab/>
      </w:r>
    </w:p>
    <w:p w14:paraId="222B442B" w14:textId="77777777" w:rsidR="0082787E" w:rsidRDefault="0082787E" w:rsidP="0082787E">
      <w:pPr>
        <w:pStyle w:val="Default"/>
        <w:ind w:left="720"/>
        <w:jc w:val="both"/>
        <w:rPr>
          <w:bCs/>
        </w:rPr>
      </w:pPr>
      <w:r>
        <w:rPr>
          <w:bCs/>
        </w:rPr>
        <w:t xml:space="preserve">i) </w:t>
      </w:r>
      <w:r w:rsidRPr="00267F88">
        <w:rPr>
          <w:bCs/>
        </w:rPr>
        <w:t xml:space="preserve">C code </w:t>
      </w:r>
      <w:r>
        <w:rPr>
          <w:bCs/>
        </w:rPr>
        <w:t>file  &lt;</w:t>
      </w:r>
      <w:r w:rsidRPr="00267F88">
        <w:rPr>
          <w:bCs/>
        </w:rPr>
        <w:t>FirstName_RegNo.</w:t>
      </w:r>
      <w:r>
        <w:rPr>
          <w:bCs/>
        </w:rPr>
        <w:t>c</w:t>
      </w:r>
      <w:r w:rsidRPr="00267F88">
        <w:rPr>
          <w:bCs/>
        </w:rPr>
        <w:t>&gt;</w:t>
      </w:r>
    </w:p>
    <w:p w14:paraId="032FD680" w14:textId="6E29BF73" w:rsidR="00D16185" w:rsidRDefault="0082787E" w:rsidP="0082787E">
      <w:pPr>
        <w:pStyle w:val="Default"/>
        <w:ind w:firstLine="720"/>
        <w:jc w:val="both"/>
        <w:rPr>
          <w:bCs/>
        </w:rPr>
      </w:pPr>
      <w:r>
        <w:rPr>
          <w:bCs/>
        </w:rPr>
        <w:t>ii) Snapshot of input-output &lt;</w:t>
      </w:r>
      <w:r w:rsidRPr="00267F88">
        <w:rPr>
          <w:bCs/>
        </w:rPr>
        <w:t>FirstName_RegNo</w:t>
      </w:r>
      <w:r>
        <w:rPr>
          <w:bCs/>
        </w:rPr>
        <w:t>_snap</w:t>
      </w:r>
      <w:r w:rsidRPr="00267F88">
        <w:rPr>
          <w:bCs/>
        </w:rPr>
        <w:t>.</w:t>
      </w:r>
      <w:r>
        <w:rPr>
          <w:bCs/>
        </w:rPr>
        <w:t>PDF&gt;</w:t>
      </w:r>
    </w:p>
    <w:p w14:paraId="52A28D72" w14:textId="77777777" w:rsidR="0082787E" w:rsidRPr="006F25B8" w:rsidRDefault="0082787E" w:rsidP="0082787E">
      <w:pPr>
        <w:pStyle w:val="Default"/>
        <w:ind w:firstLine="720"/>
        <w:jc w:val="both"/>
        <w:rPr>
          <w:bCs/>
        </w:rPr>
      </w:pPr>
    </w:p>
    <w:tbl>
      <w:tblPr>
        <w:tblW w:w="1008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6300"/>
        <w:gridCol w:w="698"/>
        <w:gridCol w:w="567"/>
        <w:gridCol w:w="709"/>
        <w:gridCol w:w="1086"/>
      </w:tblGrid>
      <w:tr w:rsidR="00267F88" w:rsidRPr="00267F88" w14:paraId="22D0B0AC" w14:textId="77777777" w:rsidTr="22A25FD7">
        <w:trPr>
          <w:cantSplit/>
          <w:trHeight w:val="1394"/>
        </w:trPr>
        <w:tc>
          <w:tcPr>
            <w:tcW w:w="720" w:type="dxa"/>
            <w:textDirection w:val="btLr"/>
            <w:vAlign w:val="center"/>
          </w:tcPr>
          <w:p w14:paraId="36DB108D" w14:textId="77777777" w:rsidR="00267F88" w:rsidRPr="00267F88" w:rsidRDefault="00267F88" w:rsidP="005442B5">
            <w:pPr>
              <w:pStyle w:val="Default"/>
              <w:ind w:left="113" w:right="113"/>
              <w:jc w:val="center"/>
            </w:pPr>
            <w:r w:rsidRPr="00267F88">
              <w:rPr>
                <w:b/>
                <w:bCs/>
              </w:rPr>
              <w:t>Q. No</w:t>
            </w:r>
          </w:p>
        </w:tc>
        <w:tc>
          <w:tcPr>
            <w:tcW w:w="6300" w:type="dxa"/>
            <w:vAlign w:val="center"/>
          </w:tcPr>
          <w:p w14:paraId="0D16B590" w14:textId="7CF6EDB4" w:rsidR="00267F88" w:rsidRPr="00267F88" w:rsidRDefault="00E051FA" w:rsidP="005442B5">
            <w:pPr>
              <w:pStyle w:val="Default"/>
              <w:jc w:val="center"/>
            </w:pPr>
            <w:r>
              <w:rPr>
                <w:b/>
                <w:bCs/>
              </w:rPr>
              <w:t>Question</w:t>
            </w:r>
          </w:p>
        </w:tc>
        <w:tc>
          <w:tcPr>
            <w:tcW w:w="698" w:type="dxa"/>
            <w:textDirection w:val="btLr"/>
            <w:vAlign w:val="center"/>
          </w:tcPr>
          <w:p w14:paraId="3B3FFB9A" w14:textId="77777777" w:rsidR="00267F88" w:rsidRPr="00267F88" w:rsidRDefault="00267F88" w:rsidP="005442B5">
            <w:pPr>
              <w:pStyle w:val="Default"/>
              <w:ind w:left="113" w:right="113"/>
              <w:jc w:val="center"/>
            </w:pPr>
            <w:r w:rsidRPr="00267F88">
              <w:rPr>
                <w:b/>
                <w:bCs/>
              </w:rPr>
              <w:t>Marks</w:t>
            </w:r>
          </w:p>
        </w:tc>
        <w:tc>
          <w:tcPr>
            <w:tcW w:w="567" w:type="dxa"/>
            <w:textDirection w:val="btLr"/>
            <w:vAlign w:val="center"/>
          </w:tcPr>
          <w:p w14:paraId="20A415D1" w14:textId="77777777" w:rsidR="00267F88" w:rsidRPr="00267F88" w:rsidRDefault="00267F88" w:rsidP="005442B5">
            <w:pPr>
              <w:pStyle w:val="Default"/>
              <w:ind w:left="113" w:right="113"/>
              <w:jc w:val="center"/>
            </w:pPr>
            <w:r w:rsidRPr="00267F88">
              <w:rPr>
                <w:b/>
                <w:bCs/>
              </w:rPr>
              <w:t>CLO</w:t>
            </w:r>
          </w:p>
        </w:tc>
        <w:tc>
          <w:tcPr>
            <w:tcW w:w="709" w:type="dxa"/>
            <w:textDirection w:val="btLr"/>
            <w:vAlign w:val="center"/>
          </w:tcPr>
          <w:p w14:paraId="51E5C8B8" w14:textId="77777777" w:rsidR="00267F88" w:rsidRPr="00267F88" w:rsidRDefault="00267F88" w:rsidP="005442B5">
            <w:pPr>
              <w:pStyle w:val="Default"/>
              <w:ind w:left="113" w:right="113"/>
              <w:jc w:val="center"/>
            </w:pPr>
            <w:r w:rsidRPr="00267F88">
              <w:rPr>
                <w:b/>
                <w:bCs/>
              </w:rPr>
              <w:t>AHEP LO</w:t>
            </w:r>
          </w:p>
        </w:tc>
        <w:tc>
          <w:tcPr>
            <w:tcW w:w="1086" w:type="dxa"/>
            <w:textDirection w:val="btLr"/>
            <w:vAlign w:val="center"/>
          </w:tcPr>
          <w:p w14:paraId="775213DB" w14:textId="77777777" w:rsidR="00267F88" w:rsidRPr="00267F88" w:rsidRDefault="00267F88" w:rsidP="005442B5">
            <w:pPr>
              <w:pStyle w:val="Default"/>
              <w:ind w:left="113" w:right="113"/>
              <w:jc w:val="center"/>
            </w:pPr>
            <w:r w:rsidRPr="00267F88">
              <w:rPr>
                <w:b/>
                <w:bCs/>
              </w:rPr>
              <w:t>Blooms Taxonomy level</w:t>
            </w:r>
          </w:p>
        </w:tc>
      </w:tr>
      <w:tr w:rsidR="00267F88" w:rsidRPr="00267F88" w14:paraId="789B1738" w14:textId="77777777" w:rsidTr="22A25FD7">
        <w:trPr>
          <w:trHeight w:val="3428"/>
        </w:trPr>
        <w:tc>
          <w:tcPr>
            <w:tcW w:w="720" w:type="dxa"/>
          </w:tcPr>
          <w:p w14:paraId="3B16708E" w14:textId="77777777" w:rsidR="00267F88" w:rsidRPr="00267F88" w:rsidRDefault="00267F88" w:rsidP="005442B5">
            <w:pPr>
              <w:pStyle w:val="Default"/>
              <w:jc w:val="center"/>
            </w:pPr>
            <w:r w:rsidRPr="00267F88">
              <w:t>1.</w:t>
            </w:r>
          </w:p>
        </w:tc>
        <w:tc>
          <w:tcPr>
            <w:tcW w:w="6300" w:type="dxa"/>
          </w:tcPr>
          <w:p w14:paraId="228CB364" w14:textId="23961E70" w:rsidR="00632386" w:rsidRPr="00267F88" w:rsidRDefault="00267F88" w:rsidP="0063238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) Write a function </w:t>
            </w:r>
            <w:r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generateARow</w:t>
            </w:r>
            <w:r w:rsidR="0051034C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(), the prototype of which is given below, 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generates a row of the pyramid (as shown in sample input/output) and places </w:t>
            </w:r>
            <w:r w:rsidR="0051034C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in a string. In the pyramid, </w:t>
            </w:r>
            <w:r w:rsidRPr="22A25F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n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 stands for One, </w:t>
            </w:r>
            <w:r w:rsidRPr="22A25F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w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 for Two and so on. The content of each row depends on the row number(</w:t>
            </w:r>
            <w:r w:rsidR="002A1ACA"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) and total Number of </w:t>
            </w:r>
            <w:r w:rsidR="2CA72E9A" w:rsidRPr="22A25FD7">
              <w:rPr>
                <w:rFonts w:ascii="Times New Roman" w:hAnsi="Times New Roman" w:cs="Times New Roman"/>
                <w:sz w:val="24"/>
                <w:szCs w:val="24"/>
              </w:rPr>
              <w:t>Rows (</w:t>
            </w:r>
            <w:r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R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20C8C19A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, where </w:t>
            </w:r>
            <w:r w:rsidR="20C8C19A"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R</w:t>
            </w:r>
            <w:r w:rsidR="20C8C19A" w:rsidRPr="22A25FD7">
              <w:rPr>
                <w:rFonts w:ascii="Times New Roman" w:hAnsi="Times New Roman" w:cs="Times New Roman"/>
                <w:sz w:val="24"/>
                <w:szCs w:val="24"/>
              </w:rPr>
              <w:t>&lt;=10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632386" w:rsidRPr="22A25FD7">
              <w:rPr>
                <w:rFonts w:ascii="Times New Roman" w:hAnsi="Times New Roman" w:cs="Times New Roman"/>
                <w:sz w:val="24"/>
                <w:szCs w:val="24"/>
              </w:rPr>
              <w:t>Develop a logic to generate row content as a string(</w:t>
            </w:r>
            <w:r w:rsidR="00632386"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owstr</w:t>
            </w:r>
            <w:r w:rsidR="00632386" w:rsidRPr="22A25FD7">
              <w:rPr>
                <w:rFonts w:ascii="Times New Roman" w:hAnsi="Times New Roman" w:cs="Times New Roman"/>
                <w:sz w:val="24"/>
                <w:szCs w:val="24"/>
              </w:rPr>
              <w:t>), given the row number (</w:t>
            </w:r>
            <w:r w:rsidR="00AA3E12"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</w:t>
            </w:r>
            <w:r w:rsidR="00632386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) and total Number of </w:t>
            </w:r>
            <w:r w:rsidR="12603797" w:rsidRPr="22A25FD7">
              <w:rPr>
                <w:rFonts w:ascii="Times New Roman" w:hAnsi="Times New Roman" w:cs="Times New Roman"/>
                <w:sz w:val="24"/>
                <w:szCs w:val="24"/>
              </w:rPr>
              <w:t>Rows (</w:t>
            </w:r>
            <w:r w:rsidR="00632386"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R</w:t>
            </w:r>
            <w:r w:rsidR="00632386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</w:p>
          <w:p w14:paraId="00630F41" w14:textId="77732EA6" w:rsidR="00267F88" w:rsidRPr="00267F88" w:rsidRDefault="00267F88" w:rsidP="00267F8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51034C">
              <w:rPr>
                <w:rFonts w:ascii="Times New Roman" w:hAnsi="Times New Roman" w:cs="Times New Roman"/>
                <w:sz w:val="24"/>
                <w:szCs w:val="24"/>
              </w:rPr>
              <w:t>prototype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 xml:space="preserve"> of the function is as follows:</w:t>
            </w:r>
          </w:p>
          <w:p w14:paraId="734CD301" w14:textId="122A20D8" w:rsidR="00267F88" w:rsidRPr="00D11F54" w:rsidRDefault="00267F88" w:rsidP="00267F88">
            <w:pPr>
              <w:spacing w:after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11F5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            void generateARow(int </w:t>
            </w:r>
            <w:r w:rsidR="002A1ACA" w:rsidRPr="00D11F54">
              <w:rPr>
                <w:rFonts w:ascii="Times New Roman" w:hAnsi="Times New Roman" w:cs="Times New Roman"/>
                <w:i/>
                <w:sz w:val="24"/>
                <w:szCs w:val="24"/>
              </w:rPr>
              <w:t>R</w:t>
            </w:r>
            <w:r w:rsidRPr="00D11F54">
              <w:rPr>
                <w:rFonts w:ascii="Times New Roman" w:hAnsi="Times New Roman" w:cs="Times New Roman"/>
                <w:i/>
                <w:sz w:val="24"/>
                <w:szCs w:val="24"/>
              </w:rPr>
              <w:t>, int NR, char rowstr[]);</w:t>
            </w:r>
          </w:p>
          <w:p w14:paraId="6547B583" w14:textId="65D2981A" w:rsidR="00267F88" w:rsidRPr="00267F88" w:rsidRDefault="002564A5" w:rsidP="00267F8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564A5">
              <w:rPr>
                <w:rFonts w:ascii="Times New Roman" w:hAnsi="Times New Roman" w:cs="Times New Roman"/>
                <w:b/>
                <w:sz w:val="24"/>
                <w:szCs w:val="24"/>
              </w:rPr>
              <w:t>No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Do not hardcode the input/rows of the pyramid. Rows should be generated in the function dynamically.</w:t>
            </w:r>
          </w:p>
          <w:p w14:paraId="4E0520FD" w14:textId="77777777" w:rsidR="00267F88" w:rsidRPr="00267F88" w:rsidRDefault="00267F88" w:rsidP="00267F88">
            <w:pPr>
              <w:pStyle w:val="ListParagraph"/>
              <w:spacing w:after="0"/>
              <w:ind w:left="4935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-7 Marks</w:t>
            </w:r>
          </w:p>
          <w:p w14:paraId="6FD6928F" w14:textId="214DB07F" w:rsidR="00267F88" w:rsidRPr="00267F88" w:rsidRDefault="00267F88" w:rsidP="00267F8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) Write the main </w:t>
            </w:r>
            <w:r w:rsidR="1B5A48D1" w:rsidRPr="22A25FD7">
              <w:rPr>
                <w:rFonts w:ascii="Times New Roman" w:hAnsi="Times New Roman" w:cs="Times New Roman"/>
                <w:sz w:val="24"/>
                <w:szCs w:val="24"/>
              </w:rPr>
              <w:t>program</w:t>
            </w:r>
            <w:r w:rsidR="00405473" w:rsidRPr="22A25FD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 which </w:t>
            </w:r>
            <w:r w:rsidR="00405473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first prints your name and reg. num and then </w:t>
            </w:r>
            <w:r w:rsidR="5DA85E6B" w:rsidRPr="22A25FD7">
              <w:rPr>
                <w:rFonts w:ascii="Times New Roman" w:hAnsi="Times New Roman" w:cs="Times New Roman"/>
                <w:sz w:val="24"/>
                <w:szCs w:val="24"/>
              </w:rPr>
              <w:t>accept</w:t>
            </w:r>
            <w:r w:rsidR="00D11F5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D34916"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number of rows (</w:t>
            </w:r>
            <w:r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R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) from the user and generates the pyramid </w:t>
            </w:r>
            <w:r w:rsidR="50DB31A3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by 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using the above function and display</w:t>
            </w:r>
            <w:r w:rsidR="00D11F5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5C16220" w14:textId="280A19A3" w:rsidR="00267F88" w:rsidRDefault="00267F88" w:rsidP="00267F88">
            <w:pPr>
              <w:spacing w:after="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 xml:space="preserve">-7 Marks </w:t>
            </w:r>
          </w:p>
          <w:p w14:paraId="699A5AA3" w14:textId="025E5066" w:rsidR="00267F88" w:rsidRPr="00267F88" w:rsidRDefault="00267F88" w:rsidP="22A25FD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777253AA" w:rsidRPr="22A25FD7">
              <w:rPr>
                <w:rFonts w:ascii="Times New Roman" w:hAnsi="Times New Roman" w:cs="Times New Roman"/>
                <w:sz w:val="24"/>
                <w:szCs w:val="24"/>
              </w:rPr>
              <w:t>After displaying the pyramid, t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he main </w:t>
            </w:r>
            <w:r w:rsidR="57C5FA29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program 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should ask the user to enter a number (</w:t>
            </w:r>
            <w:r w:rsidR="0A917A41"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7DD8EA0E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61941141" w14:textId="52DF409B" w:rsidR="00267F88" w:rsidRPr="00267F88" w:rsidRDefault="00267F88" w:rsidP="00267F8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i) If 1 &lt;= </w:t>
            </w:r>
            <w:r w:rsidR="358D5737"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N 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&lt;= </w:t>
            </w:r>
            <w:r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R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, display only the </w:t>
            </w:r>
            <w:r w:rsidR="4CDEC2F9"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perscript"/>
              </w:rPr>
              <w:t>th</w:t>
            </w:r>
            <w:r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row. </w:t>
            </w:r>
          </w:p>
          <w:p w14:paraId="0866D5FD" w14:textId="0346AF31" w:rsidR="00267F88" w:rsidRPr="00267F88" w:rsidRDefault="00267F88" w:rsidP="00267F8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ii) If </w:t>
            </w:r>
            <w:r w:rsidR="1F951E2C"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=0, display all the rows (without mirror).</w:t>
            </w:r>
          </w:p>
          <w:p w14:paraId="6C2C098C" w14:textId="36A6ED19" w:rsidR="00267F88" w:rsidRPr="00267F88" w:rsidRDefault="00267F88" w:rsidP="00267F8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iii) If </w:t>
            </w:r>
            <w:r w:rsidR="15421BEE"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="002564A5">
              <w:rPr>
                <w:rFonts w:ascii="Times New Roman" w:hAnsi="Times New Roman" w:cs="Times New Roman"/>
                <w:sz w:val="24"/>
                <w:szCs w:val="24"/>
              </w:rPr>
              <w:t>&gt;=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22A25FD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R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+1, display all the rows along with their mirror</w:t>
            </w:r>
            <w:r w:rsidR="11660C6D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 (as shown in sample input-output).</w:t>
            </w:r>
          </w:p>
          <w:p w14:paraId="70773A5D" w14:textId="77777777" w:rsidR="00267F88" w:rsidRPr="00267F88" w:rsidRDefault="00267F88" w:rsidP="00267F88">
            <w:pPr>
              <w:pStyle w:val="ListParagraph"/>
              <w:spacing w:after="0"/>
              <w:ind w:left="4935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-6 Marks</w:t>
            </w:r>
          </w:p>
          <w:p w14:paraId="29070164" w14:textId="0E40F372" w:rsidR="00267F88" w:rsidRPr="00267F88" w:rsidRDefault="00267F88" w:rsidP="00267F8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 xml:space="preserve">Write a </w:t>
            </w:r>
            <w:r w:rsidR="00D11F54">
              <w:rPr>
                <w:rFonts w:ascii="Times New Roman" w:hAnsi="Times New Roman" w:cs="Times New Roman"/>
                <w:sz w:val="24"/>
                <w:szCs w:val="24"/>
              </w:rPr>
              <w:t xml:space="preserve">single 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complete C program to implement the above.</w:t>
            </w:r>
            <w:r w:rsidR="0040547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6013E0D" w14:textId="4597E775" w:rsidR="00267F88" w:rsidRDefault="00405473" w:rsidP="005442B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ample Input/Output 1:</w:t>
            </w:r>
          </w:p>
          <w:p w14:paraId="6F973E48" w14:textId="77777777" w:rsidR="00284B02" w:rsidRDefault="00284B02" w:rsidP="005442B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7ECCCDA" w14:textId="4C9D87BC" w:rsidR="00405473" w:rsidRPr="00405473" w:rsidRDefault="00405473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Name: GGGGGGG and Reg. No.: </w:t>
            </w:r>
            <w:r w:rsidR="43C1F6F8" w:rsidRPr="22A25FD7">
              <w:rPr>
                <w:rFonts w:ascii="Times New Roman" w:hAnsi="Times New Roman" w:cs="Times New Roman"/>
                <w:sz w:val="24"/>
                <w:szCs w:val="24"/>
              </w:rPr>
              <w:t>12345678</w:t>
            </w:r>
          </w:p>
          <w:p w14:paraId="28B65D47" w14:textId="4A6F9295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Enter number of rows</w:t>
            </w:r>
            <w:r w:rsidR="00284B02">
              <w:rPr>
                <w:rFonts w:ascii="Times New Roman" w:hAnsi="Times New Roman" w:cs="Times New Roman"/>
                <w:sz w:val="24"/>
                <w:szCs w:val="24"/>
              </w:rPr>
              <w:t xml:space="preserve"> in the pyramid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: 3</w:t>
            </w:r>
          </w:p>
          <w:p w14:paraId="6ABA960A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4B02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131AF958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0CDC542D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7B960674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h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4582949D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8C2A45" w14:textId="7E2830A4" w:rsid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Enter a number:  4</w:t>
            </w:r>
          </w:p>
          <w:p w14:paraId="1478A337" w14:textId="77777777" w:rsidR="00284B02" w:rsidRPr="00284B02" w:rsidRDefault="00284B02" w:rsidP="00284B0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B02">
              <w:rPr>
                <w:rFonts w:ascii="Times New Roman" w:hAnsi="Times New Roman" w:cs="Times New Roman"/>
                <w:b/>
                <w:sz w:val="24"/>
                <w:szCs w:val="24"/>
              </w:rPr>
              <w:t>Output:</w:t>
            </w:r>
          </w:p>
          <w:p w14:paraId="453E6DBC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0704A8E1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58CF8293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h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2BD11C24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103169A6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4AA9A6F4" w14:textId="77777777" w:rsidR="00405473" w:rsidRDefault="00405473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4AC471" w14:textId="6BEBD03E" w:rsidR="00405473" w:rsidRDefault="00405473" w:rsidP="0040547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mple Input/Output 2:</w:t>
            </w:r>
          </w:p>
          <w:p w14:paraId="50A0D854" w14:textId="77777777" w:rsidR="00284B02" w:rsidRDefault="00284B02" w:rsidP="0040547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B70FFEF" w14:textId="0B7C82AA" w:rsidR="00596617" w:rsidRPr="00405473" w:rsidRDefault="00596617" w:rsidP="22A25FD7">
            <w:pPr>
              <w:spacing w:after="0" w:line="240" w:lineRule="auto"/>
              <w:rPr>
                <w:rFonts w:ascii="Calibri" w:hAnsi="Calibri" w:cs="Tunga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Name: GGGGGGG and Reg. No.: </w:t>
            </w:r>
            <w:r w:rsidR="58AABBDB" w:rsidRPr="22A25FD7">
              <w:rPr>
                <w:rFonts w:ascii="Times New Roman" w:hAnsi="Times New Roman" w:cs="Times New Roman"/>
                <w:sz w:val="24"/>
                <w:szCs w:val="24"/>
              </w:rPr>
              <w:t>12345678</w:t>
            </w:r>
          </w:p>
          <w:p w14:paraId="1238F63F" w14:textId="0C018684" w:rsid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Enter number of rows</w:t>
            </w:r>
            <w:r w:rsidR="00284B02">
              <w:rPr>
                <w:rFonts w:ascii="Times New Roman" w:hAnsi="Times New Roman" w:cs="Times New Roman"/>
                <w:sz w:val="24"/>
                <w:szCs w:val="24"/>
              </w:rPr>
              <w:t xml:space="preserve"> in the pyramid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: 5</w:t>
            </w:r>
          </w:p>
          <w:p w14:paraId="2E4B96BF" w14:textId="77777777" w:rsidR="00267F88" w:rsidRPr="00284B02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B02">
              <w:rPr>
                <w:rFonts w:ascii="Times New Roman" w:hAnsi="Times New Roman" w:cs="Times New Roman"/>
                <w:b/>
                <w:sz w:val="24"/>
                <w:szCs w:val="24"/>
              </w:rPr>
              <w:t>Output:</w:t>
            </w:r>
          </w:p>
          <w:p w14:paraId="24E2D848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2D901328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0B3BA693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h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0A71FBFE" w14:textId="77777777" w:rsidR="00267F88" w:rsidRPr="00267F88" w:rsidRDefault="00267F88" w:rsidP="005442B5">
            <w:pPr>
              <w:spacing w:after="0" w:line="240" w:lineRule="auto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h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Fo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h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51DD07A7" w14:textId="24521FFB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>
              <w:tab/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Tw</w:t>
            </w:r>
            <w:r>
              <w:tab/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>
              <w:tab/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Fo</w:t>
            </w:r>
            <w:r>
              <w:tab/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Fi</w:t>
            </w:r>
            <w:r>
              <w:tab/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Fo</w:t>
            </w:r>
            <w:r>
              <w:tab/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Th</w:t>
            </w:r>
            <w:r>
              <w:tab/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Tw</w:t>
            </w:r>
            <w:r w:rsidR="679BB304"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</w:p>
          <w:p w14:paraId="277B7D57" w14:textId="77777777" w:rsidR="00267F88" w:rsidRP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844D1E" w14:textId="204E1EDA" w:rsidR="00267F88" w:rsidRDefault="00267F88" w:rsidP="005442B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Enter a number: 4</w:t>
            </w:r>
          </w:p>
          <w:p w14:paraId="398F61EC" w14:textId="77777777" w:rsidR="00267F88" w:rsidRPr="00284B02" w:rsidRDefault="00267F88" w:rsidP="0040547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B02">
              <w:rPr>
                <w:rFonts w:ascii="Times New Roman" w:hAnsi="Times New Roman" w:cs="Times New Roman"/>
                <w:b/>
                <w:sz w:val="24"/>
                <w:szCs w:val="24"/>
              </w:rPr>
              <w:t>Output:</w:t>
            </w:r>
          </w:p>
          <w:p w14:paraId="4CAC7566" w14:textId="77777777" w:rsidR="00267F88" w:rsidRPr="00267F88" w:rsidRDefault="00267F88" w:rsidP="005442B5">
            <w:pPr>
              <w:spacing w:after="0" w:line="240" w:lineRule="auto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 xml:space="preserve">   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h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Fo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h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0F209BA8" w14:textId="22C38424" w:rsidR="00267F88" w:rsidRDefault="00267F88" w:rsidP="005442B5">
            <w:pPr>
              <w:pStyle w:val="Default"/>
            </w:pPr>
          </w:p>
          <w:p w14:paraId="2CF4FE86" w14:textId="4B9563B6" w:rsidR="00405473" w:rsidRDefault="00405473" w:rsidP="0040547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ample Input/Output 3:</w:t>
            </w:r>
          </w:p>
          <w:p w14:paraId="3D1F1169" w14:textId="77777777" w:rsidR="00284B02" w:rsidRDefault="00284B02" w:rsidP="0040547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9173E4D" w14:textId="7F84373E" w:rsidR="00596617" w:rsidRPr="00405473" w:rsidRDefault="00596617" w:rsidP="22A25FD7">
            <w:pPr>
              <w:spacing w:after="0" w:line="240" w:lineRule="auto"/>
              <w:rPr>
                <w:rFonts w:ascii="Calibri" w:hAnsi="Calibri" w:cs="Tunga"/>
                <w:sz w:val="24"/>
                <w:szCs w:val="24"/>
              </w:rPr>
            </w:pPr>
            <w:r w:rsidRPr="22A25FD7">
              <w:rPr>
                <w:rFonts w:ascii="Times New Roman" w:hAnsi="Times New Roman" w:cs="Times New Roman"/>
                <w:sz w:val="24"/>
                <w:szCs w:val="24"/>
              </w:rPr>
              <w:t xml:space="preserve">Name: GGGGGGG and Reg. No.: </w:t>
            </w:r>
            <w:r w:rsidR="61B94EC2" w:rsidRPr="22A25FD7">
              <w:rPr>
                <w:rFonts w:ascii="Times New Roman" w:hAnsi="Times New Roman" w:cs="Times New Roman"/>
                <w:sz w:val="24"/>
                <w:szCs w:val="24"/>
              </w:rPr>
              <w:t>12345678</w:t>
            </w:r>
          </w:p>
          <w:p w14:paraId="05051E3F" w14:textId="3750F1D8" w:rsidR="00405473" w:rsidRPr="00267F88" w:rsidRDefault="00405473" w:rsidP="0040547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Enter number of rows</w:t>
            </w:r>
            <w:r w:rsidR="00284B02">
              <w:rPr>
                <w:rFonts w:ascii="Times New Roman" w:hAnsi="Times New Roman" w:cs="Times New Roman"/>
                <w:sz w:val="24"/>
                <w:szCs w:val="24"/>
              </w:rPr>
              <w:t xml:space="preserve"> in the pyram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2</w:t>
            </w:r>
          </w:p>
          <w:p w14:paraId="547A9109" w14:textId="77777777" w:rsidR="00405473" w:rsidRPr="00267F88" w:rsidRDefault="00405473" w:rsidP="0040547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84B02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7D1AEA5F" w14:textId="77777777" w:rsidR="00405473" w:rsidRPr="00267F88" w:rsidRDefault="00405473" w:rsidP="0040547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0C9E3221" w14:textId="77777777" w:rsidR="00405473" w:rsidRPr="00267F88" w:rsidRDefault="00405473" w:rsidP="0040547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11B747CD" w14:textId="77777777" w:rsidR="00405473" w:rsidRPr="00267F88" w:rsidRDefault="00405473" w:rsidP="0040547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4A3500" w14:textId="0D3DC055" w:rsidR="00405473" w:rsidRDefault="00405473" w:rsidP="0040547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er a number:  0</w:t>
            </w:r>
          </w:p>
          <w:p w14:paraId="731A424E" w14:textId="77777777" w:rsidR="00284B02" w:rsidRPr="00284B02" w:rsidRDefault="00284B02" w:rsidP="00284B02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4B02">
              <w:rPr>
                <w:rFonts w:ascii="Times New Roman" w:hAnsi="Times New Roman" w:cs="Times New Roman"/>
                <w:b/>
                <w:sz w:val="24"/>
                <w:szCs w:val="24"/>
              </w:rPr>
              <w:t>Output:</w:t>
            </w:r>
          </w:p>
          <w:p w14:paraId="15083A06" w14:textId="77777777" w:rsidR="00604BA0" w:rsidRPr="00267F88" w:rsidRDefault="00604BA0" w:rsidP="0040547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E01D50" w14:textId="77777777" w:rsidR="00405473" w:rsidRPr="00267F88" w:rsidRDefault="00405473" w:rsidP="0040547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  <w:p w14:paraId="29F194F0" w14:textId="1A6C6618" w:rsidR="00284B02" w:rsidRPr="00284B02" w:rsidRDefault="00405473" w:rsidP="00FB463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Tw</w:t>
            </w:r>
            <w:r w:rsidRPr="00267F88">
              <w:rPr>
                <w:rFonts w:ascii="Times New Roman" w:hAnsi="Times New Roman" w:cs="Times New Roman"/>
                <w:sz w:val="24"/>
                <w:szCs w:val="24"/>
              </w:rPr>
              <w:tab/>
              <w:t>On</w:t>
            </w:r>
          </w:p>
        </w:tc>
        <w:tc>
          <w:tcPr>
            <w:tcW w:w="698" w:type="dxa"/>
          </w:tcPr>
          <w:p w14:paraId="33EB8631" w14:textId="77777777" w:rsidR="00267F88" w:rsidRPr="00267F88" w:rsidRDefault="00267F88" w:rsidP="005442B5">
            <w:pPr>
              <w:pStyle w:val="Default"/>
              <w:jc w:val="center"/>
            </w:pPr>
            <w:r w:rsidRPr="00267F88">
              <w:lastRenderedPageBreak/>
              <w:t>20</w:t>
            </w:r>
          </w:p>
        </w:tc>
        <w:tc>
          <w:tcPr>
            <w:tcW w:w="567" w:type="dxa"/>
          </w:tcPr>
          <w:p w14:paraId="6D87D8D2" w14:textId="77777777" w:rsidR="00267F88" w:rsidRPr="00267F88" w:rsidRDefault="00267F88" w:rsidP="005442B5">
            <w:pPr>
              <w:pStyle w:val="Default"/>
              <w:jc w:val="center"/>
            </w:pPr>
            <w:r w:rsidRPr="00267F88">
              <w:t>1</w:t>
            </w:r>
          </w:p>
        </w:tc>
        <w:tc>
          <w:tcPr>
            <w:tcW w:w="709" w:type="dxa"/>
          </w:tcPr>
          <w:p w14:paraId="0F95D406" w14:textId="77777777" w:rsidR="00267F88" w:rsidRPr="00267F88" w:rsidRDefault="00267F88" w:rsidP="005442B5">
            <w:pPr>
              <w:pStyle w:val="Default"/>
              <w:jc w:val="center"/>
            </w:pPr>
            <w:r w:rsidRPr="00267F88">
              <w:t>1</w:t>
            </w:r>
          </w:p>
        </w:tc>
        <w:tc>
          <w:tcPr>
            <w:tcW w:w="1086" w:type="dxa"/>
          </w:tcPr>
          <w:p w14:paraId="01F394AB" w14:textId="77777777" w:rsidR="00267F88" w:rsidRPr="00267F88" w:rsidRDefault="00267F88" w:rsidP="005442B5">
            <w:pPr>
              <w:pStyle w:val="Default"/>
              <w:jc w:val="center"/>
            </w:pPr>
            <w:r w:rsidRPr="00267F88">
              <w:t>4</w:t>
            </w:r>
          </w:p>
        </w:tc>
      </w:tr>
    </w:tbl>
    <w:p w14:paraId="11BEA63F" w14:textId="77777777" w:rsidR="00FF6E50" w:rsidRPr="001A51BC" w:rsidRDefault="00FF6E50" w:rsidP="00FB463A">
      <w:pPr>
        <w:pStyle w:val="BodyText"/>
        <w:spacing w:after="120"/>
        <w:jc w:val="left"/>
        <w:rPr>
          <w:color w:val="FF0000"/>
          <w:sz w:val="26"/>
          <w:szCs w:val="26"/>
        </w:rPr>
      </w:pPr>
    </w:p>
    <w:sectPr w:rsidR="00FF6E50" w:rsidRPr="001A51BC" w:rsidSect="002C6E3B">
      <w:headerReference w:type="default" r:id="rId7"/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56014" w14:textId="77777777" w:rsidR="00B476ED" w:rsidRDefault="00B476ED" w:rsidP="002C6E3B">
      <w:pPr>
        <w:spacing w:after="0" w:line="240" w:lineRule="auto"/>
      </w:pPr>
      <w:r>
        <w:separator/>
      </w:r>
    </w:p>
  </w:endnote>
  <w:endnote w:type="continuationSeparator" w:id="0">
    <w:p w14:paraId="4F52DEA3" w14:textId="77777777" w:rsidR="00B476ED" w:rsidRDefault="00B476ED" w:rsidP="002C6E3B">
      <w:pPr>
        <w:spacing w:after="0" w:line="240" w:lineRule="auto"/>
      </w:pPr>
      <w:r>
        <w:continuationSeparator/>
      </w:r>
    </w:p>
  </w:endnote>
  <w:endnote w:type="continuationNotice" w:id="1">
    <w:p w14:paraId="18987E12" w14:textId="77777777" w:rsidR="00B476ED" w:rsidRDefault="00B476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5B5A9" w14:textId="77777777" w:rsidR="00B476ED" w:rsidRDefault="00B476ED" w:rsidP="002C6E3B">
      <w:pPr>
        <w:spacing w:after="0" w:line="240" w:lineRule="auto"/>
      </w:pPr>
      <w:r>
        <w:separator/>
      </w:r>
    </w:p>
  </w:footnote>
  <w:footnote w:type="continuationSeparator" w:id="0">
    <w:p w14:paraId="72CAA8E7" w14:textId="77777777" w:rsidR="00B476ED" w:rsidRDefault="00B476ED" w:rsidP="002C6E3B">
      <w:pPr>
        <w:spacing w:after="0" w:line="240" w:lineRule="auto"/>
      </w:pPr>
      <w:r>
        <w:continuationSeparator/>
      </w:r>
    </w:p>
  </w:footnote>
  <w:footnote w:type="continuationNotice" w:id="1">
    <w:p w14:paraId="20A4EB4B" w14:textId="77777777" w:rsidR="00B476ED" w:rsidRDefault="00B476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B9F18" w14:textId="77777777" w:rsidR="00FF6E50" w:rsidRDefault="22A25FD7" w:rsidP="002C6E3B">
    <w:pPr>
      <w:pStyle w:val="Header"/>
      <w:jc w:val="center"/>
    </w:pPr>
    <w:r>
      <w:rPr>
        <w:noProof/>
        <w:lang w:bidi="ar-SA"/>
      </w:rPr>
      <w:drawing>
        <wp:inline distT="0" distB="0" distL="0" distR="0" wp14:anchorId="0F02FEA6" wp14:editId="320C9118">
          <wp:extent cx="4438650" cy="4953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6701"/>
                  <a:stretch>
                    <a:fillRect/>
                  </a:stretch>
                </pic:blipFill>
                <pic:spPr>
                  <a:xfrm>
                    <a:off x="0" y="0"/>
                    <a:ext cx="4438650" cy="495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E1B0D"/>
    <w:multiLevelType w:val="hybridMultilevel"/>
    <w:tmpl w:val="FFFFFFFF"/>
    <w:lvl w:ilvl="0" w:tplc="0526DEFC">
      <w:start w:val="1"/>
      <w:numFmt w:val="lowerRoman"/>
      <w:lvlText w:val="%1."/>
      <w:lvlJc w:val="right"/>
      <w:pPr>
        <w:ind w:left="720" w:hanging="360"/>
      </w:pPr>
    </w:lvl>
    <w:lvl w:ilvl="1" w:tplc="0CEE81DC">
      <w:start w:val="1"/>
      <w:numFmt w:val="lowerLetter"/>
      <w:lvlText w:val="%2."/>
      <w:lvlJc w:val="left"/>
      <w:pPr>
        <w:ind w:left="1440" w:hanging="360"/>
      </w:pPr>
    </w:lvl>
    <w:lvl w:ilvl="2" w:tplc="4822CF6A">
      <w:start w:val="1"/>
      <w:numFmt w:val="lowerRoman"/>
      <w:lvlText w:val="%3."/>
      <w:lvlJc w:val="right"/>
      <w:pPr>
        <w:ind w:left="2160" w:hanging="180"/>
      </w:pPr>
    </w:lvl>
    <w:lvl w:ilvl="3" w:tplc="986AAEB0">
      <w:start w:val="1"/>
      <w:numFmt w:val="decimal"/>
      <w:lvlText w:val="%4."/>
      <w:lvlJc w:val="left"/>
      <w:pPr>
        <w:ind w:left="2880" w:hanging="360"/>
      </w:pPr>
    </w:lvl>
    <w:lvl w:ilvl="4" w:tplc="21504408">
      <w:start w:val="1"/>
      <w:numFmt w:val="lowerLetter"/>
      <w:lvlText w:val="%5."/>
      <w:lvlJc w:val="left"/>
      <w:pPr>
        <w:ind w:left="3600" w:hanging="360"/>
      </w:pPr>
    </w:lvl>
    <w:lvl w:ilvl="5" w:tplc="475ADA2C">
      <w:start w:val="1"/>
      <w:numFmt w:val="lowerRoman"/>
      <w:lvlText w:val="%6."/>
      <w:lvlJc w:val="right"/>
      <w:pPr>
        <w:ind w:left="4320" w:hanging="180"/>
      </w:pPr>
    </w:lvl>
    <w:lvl w:ilvl="6" w:tplc="4DF667F0">
      <w:start w:val="1"/>
      <w:numFmt w:val="decimal"/>
      <w:lvlText w:val="%7."/>
      <w:lvlJc w:val="left"/>
      <w:pPr>
        <w:ind w:left="5040" w:hanging="360"/>
      </w:pPr>
    </w:lvl>
    <w:lvl w:ilvl="7" w:tplc="E1E46AF2">
      <w:start w:val="1"/>
      <w:numFmt w:val="lowerLetter"/>
      <w:lvlText w:val="%8."/>
      <w:lvlJc w:val="left"/>
      <w:pPr>
        <w:ind w:left="5760" w:hanging="360"/>
      </w:pPr>
    </w:lvl>
    <w:lvl w:ilvl="8" w:tplc="4152652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403AF"/>
    <w:multiLevelType w:val="hybridMultilevel"/>
    <w:tmpl w:val="FFFFFFFF"/>
    <w:lvl w:ilvl="0" w:tplc="0AB2A7EE">
      <w:start w:val="1"/>
      <w:numFmt w:val="lowerLetter"/>
      <w:lvlText w:val="%1."/>
      <w:lvlJc w:val="left"/>
      <w:pPr>
        <w:ind w:left="720" w:hanging="360"/>
      </w:pPr>
    </w:lvl>
    <w:lvl w:ilvl="1" w:tplc="FFFAD92A">
      <w:start w:val="1"/>
      <w:numFmt w:val="lowerLetter"/>
      <w:lvlText w:val="%2."/>
      <w:lvlJc w:val="left"/>
      <w:pPr>
        <w:ind w:left="1440" w:hanging="360"/>
      </w:pPr>
    </w:lvl>
    <w:lvl w:ilvl="2" w:tplc="D0A86A36">
      <w:start w:val="1"/>
      <w:numFmt w:val="lowerRoman"/>
      <w:lvlText w:val="%3."/>
      <w:lvlJc w:val="right"/>
      <w:pPr>
        <w:ind w:left="2160" w:hanging="180"/>
      </w:pPr>
    </w:lvl>
    <w:lvl w:ilvl="3" w:tplc="18E2F9F2">
      <w:start w:val="1"/>
      <w:numFmt w:val="decimal"/>
      <w:lvlText w:val="%4."/>
      <w:lvlJc w:val="left"/>
      <w:pPr>
        <w:ind w:left="2880" w:hanging="360"/>
      </w:pPr>
    </w:lvl>
    <w:lvl w:ilvl="4" w:tplc="630EA9E8">
      <w:start w:val="1"/>
      <w:numFmt w:val="lowerLetter"/>
      <w:lvlText w:val="%5."/>
      <w:lvlJc w:val="left"/>
      <w:pPr>
        <w:ind w:left="3600" w:hanging="360"/>
      </w:pPr>
    </w:lvl>
    <w:lvl w:ilvl="5" w:tplc="9BBC09B2">
      <w:start w:val="1"/>
      <w:numFmt w:val="lowerRoman"/>
      <w:lvlText w:val="%6."/>
      <w:lvlJc w:val="right"/>
      <w:pPr>
        <w:ind w:left="4320" w:hanging="180"/>
      </w:pPr>
    </w:lvl>
    <w:lvl w:ilvl="6" w:tplc="495830C2">
      <w:start w:val="1"/>
      <w:numFmt w:val="decimal"/>
      <w:lvlText w:val="%7."/>
      <w:lvlJc w:val="left"/>
      <w:pPr>
        <w:ind w:left="5040" w:hanging="360"/>
      </w:pPr>
    </w:lvl>
    <w:lvl w:ilvl="7" w:tplc="E6029436">
      <w:start w:val="1"/>
      <w:numFmt w:val="lowerLetter"/>
      <w:lvlText w:val="%8."/>
      <w:lvlJc w:val="left"/>
      <w:pPr>
        <w:ind w:left="5760" w:hanging="360"/>
      </w:pPr>
    </w:lvl>
    <w:lvl w:ilvl="8" w:tplc="413E7C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528FD"/>
    <w:multiLevelType w:val="hybridMultilevel"/>
    <w:tmpl w:val="FFFFFFFF"/>
    <w:lvl w:ilvl="0" w:tplc="3ACADE6E">
      <w:start w:val="1"/>
      <w:numFmt w:val="lowerRoman"/>
      <w:lvlText w:val="%1."/>
      <w:lvlJc w:val="right"/>
      <w:pPr>
        <w:ind w:left="720" w:hanging="360"/>
      </w:pPr>
    </w:lvl>
    <w:lvl w:ilvl="1" w:tplc="CD666FE4">
      <w:start w:val="1"/>
      <w:numFmt w:val="lowerLetter"/>
      <w:lvlText w:val="%2."/>
      <w:lvlJc w:val="left"/>
      <w:pPr>
        <w:ind w:left="1440" w:hanging="360"/>
      </w:pPr>
    </w:lvl>
    <w:lvl w:ilvl="2" w:tplc="FC7E20A2">
      <w:start w:val="1"/>
      <w:numFmt w:val="lowerRoman"/>
      <w:lvlText w:val="%3."/>
      <w:lvlJc w:val="right"/>
      <w:pPr>
        <w:ind w:left="2160" w:hanging="180"/>
      </w:pPr>
    </w:lvl>
    <w:lvl w:ilvl="3" w:tplc="4DCE61F0">
      <w:start w:val="1"/>
      <w:numFmt w:val="decimal"/>
      <w:lvlText w:val="%4."/>
      <w:lvlJc w:val="left"/>
      <w:pPr>
        <w:ind w:left="2880" w:hanging="360"/>
      </w:pPr>
    </w:lvl>
    <w:lvl w:ilvl="4" w:tplc="965CBE54">
      <w:start w:val="1"/>
      <w:numFmt w:val="lowerLetter"/>
      <w:lvlText w:val="%5."/>
      <w:lvlJc w:val="left"/>
      <w:pPr>
        <w:ind w:left="3600" w:hanging="360"/>
      </w:pPr>
    </w:lvl>
    <w:lvl w:ilvl="5" w:tplc="245AEE88">
      <w:start w:val="1"/>
      <w:numFmt w:val="lowerRoman"/>
      <w:lvlText w:val="%6."/>
      <w:lvlJc w:val="right"/>
      <w:pPr>
        <w:ind w:left="4320" w:hanging="180"/>
      </w:pPr>
    </w:lvl>
    <w:lvl w:ilvl="6" w:tplc="75883DC2">
      <w:start w:val="1"/>
      <w:numFmt w:val="decimal"/>
      <w:lvlText w:val="%7."/>
      <w:lvlJc w:val="left"/>
      <w:pPr>
        <w:ind w:left="5040" w:hanging="360"/>
      </w:pPr>
    </w:lvl>
    <w:lvl w:ilvl="7" w:tplc="B66E0B00">
      <w:start w:val="1"/>
      <w:numFmt w:val="lowerLetter"/>
      <w:lvlText w:val="%8."/>
      <w:lvlJc w:val="left"/>
      <w:pPr>
        <w:ind w:left="5760" w:hanging="360"/>
      </w:pPr>
    </w:lvl>
    <w:lvl w:ilvl="8" w:tplc="7F265A9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4750E"/>
    <w:multiLevelType w:val="hybridMultilevel"/>
    <w:tmpl w:val="FFFFFFFF"/>
    <w:lvl w:ilvl="0" w:tplc="DE70EE36">
      <w:start w:val="1"/>
      <w:numFmt w:val="lowerLetter"/>
      <w:lvlText w:val="%1."/>
      <w:lvlJc w:val="left"/>
      <w:pPr>
        <w:ind w:left="720" w:hanging="360"/>
      </w:pPr>
    </w:lvl>
    <w:lvl w:ilvl="1" w:tplc="547C850A">
      <w:start w:val="1"/>
      <w:numFmt w:val="lowerLetter"/>
      <w:lvlText w:val="%2."/>
      <w:lvlJc w:val="left"/>
      <w:pPr>
        <w:ind w:left="1440" w:hanging="360"/>
      </w:pPr>
    </w:lvl>
    <w:lvl w:ilvl="2" w:tplc="768C7CCE">
      <w:start w:val="1"/>
      <w:numFmt w:val="lowerRoman"/>
      <w:lvlText w:val="%3."/>
      <w:lvlJc w:val="right"/>
      <w:pPr>
        <w:ind w:left="2160" w:hanging="180"/>
      </w:pPr>
    </w:lvl>
    <w:lvl w:ilvl="3" w:tplc="4CCE07C4">
      <w:start w:val="1"/>
      <w:numFmt w:val="decimal"/>
      <w:lvlText w:val="%4."/>
      <w:lvlJc w:val="left"/>
      <w:pPr>
        <w:ind w:left="2880" w:hanging="360"/>
      </w:pPr>
    </w:lvl>
    <w:lvl w:ilvl="4" w:tplc="5F469538">
      <w:start w:val="1"/>
      <w:numFmt w:val="lowerLetter"/>
      <w:lvlText w:val="%5."/>
      <w:lvlJc w:val="left"/>
      <w:pPr>
        <w:ind w:left="3600" w:hanging="360"/>
      </w:pPr>
    </w:lvl>
    <w:lvl w:ilvl="5" w:tplc="21E6E3CA">
      <w:start w:val="1"/>
      <w:numFmt w:val="lowerRoman"/>
      <w:lvlText w:val="%6."/>
      <w:lvlJc w:val="right"/>
      <w:pPr>
        <w:ind w:left="4320" w:hanging="180"/>
      </w:pPr>
    </w:lvl>
    <w:lvl w:ilvl="6" w:tplc="78BC2B6C">
      <w:start w:val="1"/>
      <w:numFmt w:val="decimal"/>
      <w:lvlText w:val="%7."/>
      <w:lvlJc w:val="left"/>
      <w:pPr>
        <w:ind w:left="5040" w:hanging="360"/>
      </w:pPr>
    </w:lvl>
    <w:lvl w:ilvl="7" w:tplc="47F6029A">
      <w:start w:val="1"/>
      <w:numFmt w:val="lowerLetter"/>
      <w:lvlText w:val="%8."/>
      <w:lvlJc w:val="left"/>
      <w:pPr>
        <w:ind w:left="5760" w:hanging="360"/>
      </w:pPr>
    </w:lvl>
    <w:lvl w:ilvl="8" w:tplc="14205AA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F708CF"/>
    <w:multiLevelType w:val="hybridMultilevel"/>
    <w:tmpl w:val="FFFFFFFF"/>
    <w:lvl w:ilvl="0" w:tplc="2DC6816E">
      <w:start w:val="1"/>
      <w:numFmt w:val="lowerLetter"/>
      <w:lvlText w:val="%1."/>
      <w:lvlJc w:val="left"/>
      <w:pPr>
        <w:ind w:left="720" w:hanging="360"/>
      </w:pPr>
    </w:lvl>
    <w:lvl w:ilvl="1" w:tplc="D9D65EF8">
      <w:start w:val="1"/>
      <w:numFmt w:val="lowerLetter"/>
      <w:lvlText w:val="%2."/>
      <w:lvlJc w:val="left"/>
      <w:pPr>
        <w:ind w:left="1440" w:hanging="360"/>
      </w:pPr>
    </w:lvl>
    <w:lvl w:ilvl="2" w:tplc="B6126D36">
      <w:start w:val="1"/>
      <w:numFmt w:val="lowerRoman"/>
      <w:lvlText w:val="%3."/>
      <w:lvlJc w:val="right"/>
      <w:pPr>
        <w:ind w:left="2160" w:hanging="180"/>
      </w:pPr>
    </w:lvl>
    <w:lvl w:ilvl="3" w:tplc="2C3C5C82">
      <w:start w:val="1"/>
      <w:numFmt w:val="decimal"/>
      <w:lvlText w:val="%4."/>
      <w:lvlJc w:val="left"/>
      <w:pPr>
        <w:ind w:left="2880" w:hanging="360"/>
      </w:pPr>
    </w:lvl>
    <w:lvl w:ilvl="4" w:tplc="66702C3C">
      <w:start w:val="1"/>
      <w:numFmt w:val="lowerLetter"/>
      <w:lvlText w:val="%5."/>
      <w:lvlJc w:val="left"/>
      <w:pPr>
        <w:ind w:left="3600" w:hanging="360"/>
      </w:pPr>
    </w:lvl>
    <w:lvl w:ilvl="5" w:tplc="7FC66984">
      <w:start w:val="1"/>
      <w:numFmt w:val="lowerRoman"/>
      <w:lvlText w:val="%6."/>
      <w:lvlJc w:val="right"/>
      <w:pPr>
        <w:ind w:left="4320" w:hanging="180"/>
      </w:pPr>
    </w:lvl>
    <w:lvl w:ilvl="6" w:tplc="4B6E0A36">
      <w:start w:val="1"/>
      <w:numFmt w:val="decimal"/>
      <w:lvlText w:val="%7."/>
      <w:lvlJc w:val="left"/>
      <w:pPr>
        <w:ind w:left="5040" w:hanging="360"/>
      </w:pPr>
    </w:lvl>
    <w:lvl w:ilvl="7" w:tplc="1E00532A">
      <w:start w:val="1"/>
      <w:numFmt w:val="lowerLetter"/>
      <w:lvlText w:val="%8."/>
      <w:lvlJc w:val="left"/>
      <w:pPr>
        <w:ind w:left="5760" w:hanging="360"/>
      </w:pPr>
    </w:lvl>
    <w:lvl w:ilvl="8" w:tplc="E7DEC53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460636"/>
    <w:multiLevelType w:val="hybridMultilevel"/>
    <w:tmpl w:val="FFFFFFFF"/>
    <w:lvl w:ilvl="0" w:tplc="E44247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D6F0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A0B1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844D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FC8B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B8A0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7CF7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0445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E20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B0B64"/>
    <w:multiLevelType w:val="hybridMultilevel"/>
    <w:tmpl w:val="7568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B42B3E"/>
    <w:multiLevelType w:val="hybridMultilevel"/>
    <w:tmpl w:val="4EC41CD6"/>
    <w:lvl w:ilvl="0" w:tplc="C2CEDDA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B28D0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207B7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9CBB1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7C402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B1E0A8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9ABB3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9E756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A6721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F9426E"/>
    <w:multiLevelType w:val="hybridMultilevel"/>
    <w:tmpl w:val="FFFFFFFF"/>
    <w:lvl w:ilvl="0" w:tplc="6E1C8352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</w:rPr>
    </w:lvl>
    <w:lvl w:ilvl="1" w:tplc="41EEBE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86A3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6DD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368C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3CAA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A4D3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C05C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F266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A44640"/>
    <w:multiLevelType w:val="hybridMultilevel"/>
    <w:tmpl w:val="FFFFFFFF"/>
    <w:lvl w:ilvl="0" w:tplc="9F6C737A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</w:rPr>
    </w:lvl>
    <w:lvl w:ilvl="1" w:tplc="804AF6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6069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2872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CC9A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FA9D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7066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C812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8A2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E7F55"/>
    <w:multiLevelType w:val="hybridMultilevel"/>
    <w:tmpl w:val="FFFFFFFF"/>
    <w:lvl w:ilvl="0" w:tplc="76C27E46">
      <w:start w:val="1"/>
      <w:numFmt w:val="upperLetter"/>
      <w:lvlText w:val="%1."/>
      <w:lvlJc w:val="left"/>
      <w:pPr>
        <w:ind w:left="720" w:hanging="360"/>
      </w:pPr>
    </w:lvl>
    <w:lvl w:ilvl="1" w:tplc="E846611E">
      <w:start w:val="1"/>
      <w:numFmt w:val="lowerLetter"/>
      <w:lvlText w:val="%2."/>
      <w:lvlJc w:val="left"/>
      <w:pPr>
        <w:ind w:left="1440" w:hanging="360"/>
      </w:pPr>
    </w:lvl>
    <w:lvl w:ilvl="2" w:tplc="15FA95C6">
      <w:start w:val="1"/>
      <w:numFmt w:val="lowerRoman"/>
      <w:lvlText w:val="%3."/>
      <w:lvlJc w:val="right"/>
      <w:pPr>
        <w:ind w:left="2160" w:hanging="180"/>
      </w:pPr>
    </w:lvl>
    <w:lvl w:ilvl="3" w:tplc="79042C7C">
      <w:start w:val="1"/>
      <w:numFmt w:val="decimal"/>
      <w:lvlText w:val="%4."/>
      <w:lvlJc w:val="left"/>
      <w:pPr>
        <w:ind w:left="2880" w:hanging="360"/>
      </w:pPr>
    </w:lvl>
    <w:lvl w:ilvl="4" w:tplc="0408FFB8">
      <w:start w:val="1"/>
      <w:numFmt w:val="lowerLetter"/>
      <w:lvlText w:val="%5."/>
      <w:lvlJc w:val="left"/>
      <w:pPr>
        <w:ind w:left="3600" w:hanging="360"/>
      </w:pPr>
    </w:lvl>
    <w:lvl w:ilvl="5" w:tplc="D760250C">
      <w:start w:val="1"/>
      <w:numFmt w:val="lowerRoman"/>
      <w:lvlText w:val="%6."/>
      <w:lvlJc w:val="right"/>
      <w:pPr>
        <w:ind w:left="4320" w:hanging="180"/>
      </w:pPr>
    </w:lvl>
    <w:lvl w:ilvl="6" w:tplc="BFFC9AE6">
      <w:start w:val="1"/>
      <w:numFmt w:val="decimal"/>
      <w:lvlText w:val="%7."/>
      <w:lvlJc w:val="left"/>
      <w:pPr>
        <w:ind w:left="5040" w:hanging="360"/>
      </w:pPr>
    </w:lvl>
    <w:lvl w:ilvl="7" w:tplc="DFF6A15C">
      <w:start w:val="1"/>
      <w:numFmt w:val="lowerLetter"/>
      <w:lvlText w:val="%8."/>
      <w:lvlJc w:val="left"/>
      <w:pPr>
        <w:ind w:left="5760" w:hanging="360"/>
      </w:pPr>
    </w:lvl>
    <w:lvl w:ilvl="8" w:tplc="E1DA21C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3B1390"/>
    <w:multiLevelType w:val="hybridMultilevel"/>
    <w:tmpl w:val="FFFFFFFF"/>
    <w:lvl w:ilvl="0" w:tplc="62444068">
      <w:start w:val="1"/>
      <w:numFmt w:val="lowerLetter"/>
      <w:lvlText w:val="%1."/>
      <w:lvlJc w:val="left"/>
      <w:pPr>
        <w:ind w:left="720" w:hanging="360"/>
      </w:pPr>
    </w:lvl>
    <w:lvl w:ilvl="1" w:tplc="53B26D12">
      <w:start w:val="1"/>
      <w:numFmt w:val="lowerLetter"/>
      <w:lvlText w:val="%2."/>
      <w:lvlJc w:val="left"/>
      <w:pPr>
        <w:ind w:left="1440" w:hanging="360"/>
      </w:pPr>
    </w:lvl>
    <w:lvl w:ilvl="2" w:tplc="BD784EF4">
      <w:start w:val="1"/>
      <w:numFmt w:val="lowerRoman"/>
      <w:lvlText w:val="%3."/>
      <w:lvlJc w:val="right"/>
      <w:pPr>
        <w:ind w:left="2160" w:hanging="180"/>
      </w:pPr>
    </w:lvl>
    <w:lvl w:ilvl="3" w:tplc="5C104388">
      <w:start w:val="1"/>
      <w:numFmt w:val="decimal"/>
      <w:lvlText w:val="%4."/>
      <w:lvlJc w:val="left"/>
      <w:pPr>
        <w:ind w:left="2880" w:hanging="360"/>
      </w:pPr>
    </w:lvl>
    <w:lvl w:ilvl="4" w:tplc="07CC9450">
      <w:start w:val="1"/>
      <w:numFmt w:val="lowerLetter"/>
      <w:lvlText w:val="%5."/>
      <w:lvlJc w:val="left"/>
      <w:pPr>
        <w:ind w:left="3600" w:hanging="360"/>
      </w:pPr>
    </w:lvl>
    <w:lvl w:ilvl="5" w:tplc="4BAA1E44">
      <w:start w:val="1"/>
      <w:numFmt w:val="lowerRoman"/>
      <w:lvlText w:val="%6."/>
      <w:lvlJc w:val="right"/>
      <w:pPr>
        <w:ind w:left="4320" w:hanging="180"/>
      </w:pPr>
    </w:lvl>
    <w:lvl w:ilvl="6" w:tplc="943AFB12">
      <w:start w:val="1"/>
      <w:numFmt w:val="decimal"/>
      <w:lvlText w:val="%7."/>
      <w:lvlJc w:val="left"/>
      <w:pPr>
        <w:ind w:left="5040" w:hanging="360"/>
      </w:pPr>
    </w:lvl>
    <w:lvl w:ilvl="7" w:tplc="78C80404">
      <w:start w:val="1"/>
      <w:numFmt w:val="lowerLetter"/>
      <w:lvlText w:val="%8."/>
      <w:lvlJc w:val="left"/>
      <w:pPr>
        <w:ind w:left="5760" w:hanging="360"/>
      </w:pPr>
    </w:lvl>
    <w:lvl w:ilvl="8" w:tplc="66CAD95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C65363"/>
    <w:multiLevelType w:val="hybridMultilevel"/>
    <w:tmpl w:val="FFFFFFFF"/>
    <w:lvl w:ilvl="0" w:tplc="82BE217C">
      <w:start w:val="1"/>
      <w:numFmt w:val="decimal"/>
      <w:lvlText w:val="%1."/>
      <w:lvlJc w:val="left"/>
      <w:pPr>
        <w:ind w:left="720" w:hanging="360"/>
      </w:pPr>
    </w:lvl>
    <w:lvl w:ilvl="1" w:tplc="E394211A">
      <w:start w:val="1"/>
      <w:numFmt w:val="lowerLetter"/>
      <w:lvlText w:val="%2."/>
      <w:lvlJc w:val="left"/>
      <w:pPr>
        <w:ind w:left="1440" w:hanging="360"/>
      </w:pPr>
    </w:lvl>
    <w:lvl w:ilvl="2" w:tplc="60868E34">
      <w:start w:val="1"/>
      <w:numFmt w:val="lowerRoman"/>
      <w:lvlText w:val="%3."/>
      <w:lvlJc w:val="right"/>
      <w:pPr>
        <w:ind w:left="2160" w:hanging="180"/>
      </w:pPr>
    </w:lvl>
    <w:lvl w:ilvl="3" w:tplc="F94A35D6">
      <w:start w:val="1"/>
      <w:numFmt w:val="decimal"/>
      <w:lvlText w:val="%4."/>
      <w:lvlJc w:val="left"/>
      <w:pPr>
        <w:ind w:left="2880" w:hanging="360"/>
      </w:pPr>
    </w:lvl>
    <w:lvl w:ilvl="4" w:tplc="C4F46264">
      <w:start w:val="1"/>
      <w:numFmt w:val="lowerLetter"/>
      <w:lvlText w:val="%5."/>
      <w:lvlJc w:val="left"/>
      <w:pPr>
        <w:ind w:left="3600" w:hanging="360"/>
      </w:pPr>
    </w:lvl>
    <w:lvl w:ilvl="5" w:tplc="F0BAC396">
      <w:start w:val="1"/>
      <w:numFmt w:val="lowerRoman"/>
      <w:lvlText w:val="%6."/>
      <w:lvlJc w:val="right"/>
      <w:pPr>
        <w:ind w:left="4320" w:hanging="180"/>
      </w:pPr>
    </w:lvl>
    <w:lvl w:ilvl="6" w:tplc="FEF6C7A2">
      <w:start w:val="1"/>
      <w:numFmt w:val="decimal"/>
      <w:lvlText w:val="%7."/>
      <w:lvlJc w:val="left"/>
      <w:pPr>
        <w:ind w:left="5040" w:hanging="360"/>
      </w:pPr>
    </w:lvl>
    <w:lvl w:ilvl="7" w:tplc="20582BAA">
      <w:start w:val="1"/>
      <w:numFmt w:val="lowerLetter"/>
      <w:lvlText w:val="%8."/>
      <w:lvlJc w:val="left"/>
      <w:pPr>
        <w:ind w:left="5760" w:hanging="360"/>
      </w:pPr>
    </w:lvl>
    <w:lvl w:ilvl="8" w:tplc="9088490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4E6799"/>
    <w:multiLevelType w:val="hybridMultilevel"/>
    <w:tmpl w:val="FFFFFFFF"/>
    <w:lvl w:ilvl="0" w:tplc="569E66A8">
      <w:start w:val="1"/>
      <w:numFmt w:val="decimal"/>
      <w:lvlText w:val="%1."/>
      <w:lvlJc w:val="left"/>
      <w:pPr>
        <w:ind w:left="720" w:hanging="360"/>
      </w:pPr>
    </w:lvl>
    <w:lvl w:ilvl="1" w:tplc="CCDE0334">
      <w:start w:val="1"/>
      <w:numFmt w:val="lowerLetter"/>
      <w:lvlText w:val="%2."/>
      <w:lvlJc w:val="left"/>
      <w:pPr>
        <w:ind w:left="1440" w:hanging="360"/>
      </w:pPr>
    </w:lvl>
    <w:lvl w:ilvl="2" w:tplc="1AC426A4">
      <w:start w:val="1"/>
      <w:numFmt w:val="lowerRoman"/>
      <w:lvlText w:val="%3."/>
      <w:lvlJc w:val="right"/>
      <w:pPr>
        <w:ind w:left="2160" w:hanging="180"/>
      </w:pPr>
    </w:lvl>
    <w:lvl w:ilvl="3" w:tplc="B8A2942E">
      <w:start w:val="1"/>
      <w:numFmt w:val="decimal"/>
      <w:lvlText w:val="%4."/>
      <w:lvlJc w:val="left"/>
      <w:pPr>
        <w:ind w:left="2880" w:hanging="360"/>
      </w:pPr>
    </w:lvl>
    <w:lvl w:ilvl="4" w:tplc="3F12FDDC">
      <w:start w:val="1"/>
      <w:numFmt w:val="lowerLetter"/>
      <w:lvlText w:val="%5."/>
      <w:lvlJc w:val="left"/>
      <w:pPr>
        <w:ind w:left="3600" w:hanging="360"/>
      </w:pPr>
    </w:lvl>
    <w:lvl w:ilvl="5" w:tplc="9348D054">
      <w:start w:val="1"/>
      <w:numFmt w:val="lowerRoman"/>
      <w:lvlText w:val="%6."/>
      <w:lvlJc w:val="right"/>
      <w:pPr>
        <w:ind w:left="4320" w:hanging="180"/>
      </w:pPr>
    </w:lvl>
    <w:lvl w:ilvl="6" w:tplc="B6440614">
      <w:start w:val="1"/>
      <w:numFmt w:val="decimal"/>
      <w:lvlText w:val="%7."/>
      <w:lvlJc w:val="left"/>
      <w:pPr>
        <w:ind w:left="5040" w:hanging="360"/>
      </w:pPr>
    </w:lvl>
    <w:lvl w:ilvl="7" w:tplc="8C4A9436">
      <w:start w:val="1"/>
      <w:numFmt w:val="lowerLetter"/>
      <w:lvlText w:val="%8."/>
      <w:lvlJc w:val="left"/>
      <w:pPr>
        <w:ind w:left="5760" w:hanging="360"/>
      </w:pPr>
    </w:lvl>
    <w:lvl w:ilvl="8" w:tplc="5008A08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602513"/>
    <w:multiLevelType w:val="hybridMultilevel"/>
    <w:tmpl w:val="FFFFFFFF"/>
    <w:lvl w:ilvl="0" w:tplc="2B7CC3A8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</w:rPr>
    </w:lvl>
    <w:lvl w:ilvl="1" w:tplc="BA12E4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2263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D8D1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763A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76EA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60CA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10B6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FE1F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13713"/>
    <w:multiLevelType w:val="hybridMultilevel"/>
    <w:tmpl w:val="FFFFFFFF"/>
    <w:lvl w:ilvl="0" w:tplc="233C3192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</w:rPr>
    </w:lvl>
    <w:lvl w:ilvl="1" w:tplc="0D9C98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26DA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2271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FC00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3C3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6EBF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1420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98CF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E54DA1"/>
    <w:multiLevelType w:val="hybridMultilevel"/>
    <w:tmpl w:val="FFFFFFFF"/>
    <w:lvl w:ilvl="0" w:tplc="DAE2BC14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</w:rPr>
    </w:lvl>
    <w:lvl w:ilvl="1" w:tplc="EBCC75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8846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4818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4CCC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D476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FCBB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6C71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4248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4B7354"/>
    <w:multiLevelType w:val="hybridMultilevel"/>
    <w:tmpl w:val="FFFFFFFF"/>
    <w:lvl w:ilvl="0" w:tplc="5CA0D550">
      <w:start w:val="1"/>
      <w:numFmt w:val="decimal"/>
      <w:lvlText w:val="%1."/>
      <w:lvlJc w:val="left"/>
      <w:pPr>
        <w:ind w:left="720" w:hanging="360"/>
      </w:pPr>
    </w:lvl>
    <w:lvl w:ilvl="1" w:tplc="FC701E08">
      <w:start w:val="1"/>
      <w:numFmt w:val="lowerLetter"/>
      <w:lvlText w:val="%2."/>
      <w:lvlJc w:val="left"/>
      <w:pPr>
        <w:ind w:left="1440" w:hanging="360"/>
      </w:pPr>
    </w:lvl>
    <w:lvl w:ilvl="2" w:tplc="7A6E54D0">
      <w:start w:val="1"/>
      <w:numFmt w:val="lowerRoman"/>
      <w:lvlText w:val="%3."/>
      <w:lvlJc w:val="right"/>
      <w:pPr>
        <w:ind w:left="2160" w:hanging="180"/>
      </w:pPr>
    </w:lvl>
    <w:lvl w:ilvl="3" w:tplc="094AA8E8">
      <w:start w:val="1"/>
      <w:numFmt w:val="decimal"/>
      <w:lvlText w:val="%4."/>
      <w:lvlJc w:val="left"/>
      <w:pPr>
        <w:ind w:left="2880" w:hanging="360"/>
      </w:pPr>
    </w:lvl>
    <w:lvl w:ilvl="4" w:tplc="5396181A">
      <w:start w:val="1"/>
      <w:numFmt w:val="lowerLetter"/>
      <w:lvlText w:val="%5."/>
      <w:lvlJc w:val="left"/>
      <w:pPr>
        <w:ind w:left="3600" w:hanging="360"/>
      </w:pPr>
    </w:lvl>
    <w:lvl w:ilvl="5" w:tplc="F37C7034">
      <w:start w:val="1"/>
      <w:numFmt w:val="lowerRoman"/>
      <w:lvlText w:val="%6."/>
      <w:lvlJc w:val="right"/>
      <w:pPr>
        <w:ind w:left="4320" w:hanging="180"/>
      </w:pPr>
    </w:lvl>
    <w:lvl w:ilvl="6" w:tplc="E12E1C9C">
      <w:start w:val="1"/>
      <w:numFmt w:val="decimal"/>
      <w:lvlText w:val="%7."/>
      <w:lvlJc w:val="left"/>
      <w:pPr>
        <w:ind w:left="5040" w:hanging="360"/>
      </w:pPr>
    </w:lvl>
    <w:lvl w:ilvl="7" w:tplc="F2CC289C">
      <w:start w:val="1"/>
      <w:numFmt w:val="lowerLetter"/>
      <w:lvlText w:val="%8."/>
      <w:lvlJc w:val="left"/>
      <w:pPr>
        <w:ind w:left="5760" w:hanging="360"/>
      </w:pPr>
    </w:lvl>
    <w:lvl w:ilvl="8" w:tplc="326EF5E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9E2770"/>
    <w:multiLevelType w:val="hybridMultilevel"/>
    <w:tmpl w:val="FFFFFFFF"/>
    <w:lvl w:ilvl="0" w:tplc="6E180354">
      <w:start w:val="1"/>
      <w:numFmt w:val="lowerLetter"/>
      <w:lvlText w:val="%1."/>
      <w:lvlJc w:val="left"/>
      <w:pPr>
        <w:ind w:left="720" w:hanging="360"/>
      </w:pPr>
    </w:lvl>
    <w:lvl w:ilvl="1" w:tplc="1654E9F4">
      <w:start w:val="1"/>
      <w:numFmt w:val="lowerLetter"/>
      <w:lvlText w:val="%2."/>
      <w:lvlJc w:val="left"/>
      <w:pPr>
        <w:ind w:left="1440" w:hanging="360"/>
      </w:pPr>
    </w:lvl>
    <w:lvl w:ilvl="2" w:tplc="C9820322">
      <w:start w:val="1"/>
      <w:numFmt w:val="lowerRoman"/>
      <w:lvlText w:val="%3."/>
      <w:lvlJc w:val="right"/>
      <w:pPr>
        <w:ind w:left="2160" w:hanging="180"/>
      </w:pPr>
    </w:lvl>
    <w:lvl w:ilvl="3" w:tplc="790A1714">
      <w:start w:val="1"/>
      <w:numFmt w:val="decimal"/>
      <w:lvlText w:val="%4."/>
      <w:lvlJc w:val="left"/>
      <w:pPr>
        <w:ind w:left="2880" w:hanging="360"/>
      </w:pPr>
    </w:lvl>
    <w:lvl w:ilvl="4" w:tplc="A208AEF4">
      <w:start w:val="1"/>
      <w:numFmt w:val="lowerLetter"/>
      <w:lvlText w:val="%5."/>
      <w:lvlJc w:val="left"/>
      <w:pPr>
        <w:ind w:left="3600" w:hanging="360"/>
      </w:pPr>
    </w:lvl>
    <w:lvl w:ilvl="5" w:tplc="6CACA36A">
      <w:start w:val="1"/>
      <w:numFmt w:val="lowerRoman"/>
      <w:lvlText w:val="%6."/>
      <w:lvlJc w:val="right"/>
      <w:pPr>
        <w:ind w:left="4320" w:hanging="180"/>
      </w:pPr>
    </w:lvl>
    <w:lvl w:ilvl="6" w:tplc="B9127272">
      <w:start w:val="1"/>
      <w:numFmt w:val="decimal"/>
      <w:lvlText w:val="%7."/>
      <w:lvlJc w:val="left"/>
      <w:pPr>
        <w:ind w:left="5040" w:hanging="360"/>
      </w:pPr>
    </w:lvl>
    <w:lvl w:ilvl="7" w:tplc="EE9C81B4">
      <w:start w:val="1"/>
      <w:numFmt w:val="lowerLetter"/>
      <w:lvlText w:val="%8."/>
      <w:lvlJc w:val="left"/>
      <w:pPr>
        <w:ind w:left="5760" w:hanging="360"/>
      </w:pPr>
    </w:lvl>
    <w:lvl w:ilvl="8" w:tplc="788E55C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18"/>
  </w:num>
  <w:num w:numId="4">
    <w:abstractNumId w:val="11"/>
  </w:num>
  <w:num w:numId="5">
    <w:abstractNumId w:val="7"/>
  </w:num>
  <w:num w:numId="6">
    <w:abstractNumId w:val="16"/>
  </w:num>
  <w:num w:numId="7">
    <w:abstractNumId w:val="14"/>
  </w:num>
  <w:num w:numId="8">
    <w:abstractNumId w:val="8"/>
  </w:num>
  <w:num w:numId="9">
    <w:abstractNumId w:val="12"/>
  </w:num>
  <w:num w:numId="10">
    <w:abstractNumId w:val="9"/>
  </w:num>
  <w:num w:numId="11">
    <w:abstractNumId w:val="15"/>
  </w:num>
  <w:num w:numId="12">
    <w:abstractNumId w:val="5"/>
  </w:num>
  <w:num w:numId="13">
    <w:abstractNumId w:val="10"/>
  </w:num>
  <w:num w:numId="14">
    <w:abstractNumId w:val="4"/>
  </w:num>
  <w:num w:numId="15">
    <w:abstractNumId w:val="2"/>
  </w:num>
  <w:num w:numId="16">
    <w:abstractNumId w:val="17"/>
  </w:num>
  <w:num w:numId="17">
    <w:abstractNumId w:val="1"/>
  </w:num>
  <w:num w:numId="18">
    <w:abstractNumId w:val="3"/>
  </w:num>
  <w:num w:numId="19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zUwMTa3sDQyNDBR0lEKTi0uzszPAykwrgUAun4dpywAAAA="/>
  </w:docVars>
  <w:rsids>
    <w:rsidRoot w:val="009100F2"/>
    <w:rsid w:val="00004140"/>
    <w:rsid w:val="00012165"/>
    <w:rsid w:val="000179D7"/>
    <w:rsid w:val="00033A88"/>
    <w:rsid w:val="00057ACD"/>
    <w:rsid w:val="00061171"/>
    <w:rsid w:val="00074A9A"/>
    <w:rsid w:val="0007622B"/>
    <w:rsid w:val="000851E2"/>
    <w:rsid w:val="000A4AE1"/>
    <w:rsid w:val="000A75C6"/>
    <w:rsid w:val="000B1B06"/>
    <w:rsid w:val="000B5A0B"/>
    <w:rsid w:val="000B5B31"/>
    <w:rsid w:val="000C359E"/>
    <w:rsid w:val="000F685B"/>
    <w:rsid w:val="00103E86"/>
    <w:rsid w:val="001135A9"/>
    <w:rsid w:val="001159DB"/>
    <w:rsid w:val="00115B53"/>
    <w:rsid w:val="00121360"/>
    <w:rsid w:val="00122B85"/>
    <w:rsid w:val="00123D94"/>
    <w:rsid w:val="001270FD"/>
    <w:rsid w:val="00141428"/>
    <w:rsid w:val="00154F00"/>
    <w:rsid w:val="00154FCA"/>
    <w:rsid w:val="00162C80"/>
    <w:rsid w:val="00167C6E"/>
    <w:rsid w:val="001873C8"/>
    <w:rsid w:val="00191035"/>
    <w:rsid w:val="001A1028"/>
    <w:rsid w:val="001A51BC"/>
    <w:rsid w:val="001A62BB"/>
    <w:rsid w:val="001B17BC"/>
    <w:rsid w:val="001D1B55"/>
    <w:rsid w:val="001E0918"/>
    <w:rsid w:val="001E73B4"/>
    <w:rsid w:val="001F32DF"/>
    <w:rsid w:val="001F3652"/>
    <w:rsid w:val="0020334F"/>
    <w:rsid w:val="002048F6"/>
    <w:rsid w:val="002077F2"/>
    <w:rsid w:val="002140F0"/>
    <w:rsid w:val="0022130B"/>
    <w:rsid w:val="00221A5F"/>
    <w:rsid w:val="00237A5E"/>
    <w:rsid w:val="00241B1F"/>
    <w:rsid w:val="00241ED1"/>
    <w:rsid w:val="00247DE6"/>
    <w:rsid w:val="00254611"/>
    <w:rsid w:val="002564A5"/>
    <w:rsid w:val="00260FB0"/>
    <w:rsid w:val="00262B82"/>
    <w:rsid w:val="00262F5B"/>
    <w:rsid w:val="00263730"/>
    <w:rsid w:val="002677F4"/>
    <w:rsid w:val="00267B0A"/>
    <w:rsid w:val="00267F88"/>
    <w:rsid w:val="002767DB"/>
    <w:rsid w:val="00282827"/>
    <w:rsid w:val="00284B02"/>
    <w:rsid w:val="002A1ACA"/>
    <w:rsid w:val="002A584C"/>
    <w:rsid w:val="002C29ED"/>
    <w:rsid w:val="002C6E3B"/>
    <w:rsid w:val="002D400A"/>
    <w:rsid w:val="002E26BA"/>
    <w:rsid w:val="002E6A4D"/>
    <w:rsid w:val="002E785D"/>
    <w:rsid w:val="00310C89"/>
    <w:rsid w:val="0032055F"/>
    <w:rsid w:val="00321427"/>
    <w:rsid w:val="003244AF"/>
    <w:rsid w:val="00326E6C"/>
    <w:rsid w:val="003364F2"/>
    <w:rsid w:val="003401AE"/>
    <w:rsid w:val="003460D5"/>
    <w:rsid w:val="003476A5"/>
    <w:rsid w:val="00370EFF"/>
    <w:rsid w:val="00376178"/>
    <w:rsid w:val="0038630D"/>
    <w:rsid w:val="003922E5"/>
    <w:rsid w:val="003B68D1"/>
    <w:rsid w:val="003C7CDC"/>
    <w:rsid w:val="003D6903"/>
    <w:rsid w:val="004028B9"/>
    <w:rsid w:val="0040464A"/>
    <w:rsid w:val="00404BA7"/>
    <w:rsid w:val="00405473"/>
    <w:rsid w:val="00431B92"/>
    <w:rsid w:val="00441EEE"/>
    <w:rsid w:val="00447E16"/>
    <w:rsid w:val="0045278F"/>
    <w:rsid w:val="00475942"/>
    <w:rsid w:val="00490324"/>
    <w:rsid w:val="00491DE6"/>
    <w:rsid w:val="00493233"/>
    <w:rsid w:val="004933F0"/>
    <w:rsid w:val="00496278"/>
    <w:rsid w:val="004A19B2"/>
    <w:rsid w:val="004B0730"/>
    <w:rsid w:val="004B380D"/>
    <w:rsid w:val="004B68A6"/>
    <w:rsid w:val="004C3855"/>
    <w:rsid w:val="004E3C08"/>
    <w:rsid w:val="004E410F"/>
    <w:rsid w:val="004F74FB"/>
    <w:rsid w:val="00503731"/>
    <w:rsid w:val="0051034C"/>
    <w:rsid w:val="005227D9"/>
    <w:rsid w:val="00527109"/>
    <w:rsid w:val="005422B9"/>
    <w:rsid w:val="00551AD7"/>
    <w:rsid w:val="00567286"/>
    <w:rsid w:val="0058196F"/>
    <w:rsid w:val="005865DA"/>
    <w:rsid w:val="00596617"/>
    <w:rsid w:val="005972E6"/>
    <w:rsid w:val="00597B80"/>
    <w:rsid w:val="005A523F"/>
    <w:rsid w:val="005C1242"/>
    <w:rsid w:val="0060405C"/>
    <w:rsid w:val="00604BA0"/>
    <w:rsid w:val="00611ED8"/>
    <w:rsid w:val="006209B1"/>
    <w:rsid w:val="0062416F"/>
    <w:rsid w:val="00632386"/>
    <w:rsid w:val="00641848"/>
    <w:rsid w:val="0065355B"/>
    <w:rsid w:val="006669B5"/>
    <w:rsid w:val="00685A4C"/>
    <w:rsid w:val="006A34DA"/>
    <w:rsid w:val="006B03AE"/>
    <w:rsid w:val="006D30FC"/>
    <w:rsid w:val="006F25B8"/>
    <w:rsid w:val="006F4A14"/>
    <w:rsid w:val="007029BA"/>
    <w:rsid w:val="00726289"/>
    <w:rsid w:val="00743F22"/>
    <w:rsid w:val="0074735B"/>
    <w:rsid w:val="00761D05"/>
    <w:rsid w:val="0078175C"/>
    <w:rsid w:val="00784208"/>
    <w:rsid w:val="00797C7E"/>
    <w:rsid w:val="007A40F0"/>
    <w:rsid w:val="007A4A2D"/>
    <w:rsid w:val="007C0F41"/>
    <w:rsid w:val="007C5BC5"/>
    <w:rsid w:val="007D16C0"/>
    <w:rsid w:val="007D52AC"/>
    <w:rsid w:val="007E159C"/>
    <w:rsid w:val="007E61DA"/>
    <w:rsid w:val="007E6C59"/>
    <w:rsid w:val="00800828"/>
    <w:rsid w:val="00826424"/>
    <w:rsid w:val="0082787E"/>
    <w:rsid w:val="00843271"/>
    <w:rsid w:val="00850D1D"/>
    <w:rsid w:val="00861295"/>
    <w:rsid w:val="00861846"/>
    <w:rsid w:val="00867932"/>
    <w:rsid w:val="0087137C"/>
    <w:rsid w:val="0088325A"/>
    <w:rsid w:val="008837DB"/>
    <w:rsid w:val="0088423A"/>
    <w:rsid w:val="00884B43"/>
    <w:rsid w:val="0089336A"/>
    <w:rsid w:val="008A669E"/>
    <w:rsid w:val="008E4330"/>
    <w:rsid w:val="009032C6"/>
    <w:rsid w:val="009100F2"/>
    <w:rsid w:val="00911DFE"/>
    <w:rsid w:val="009375C6"/>
    <w:rsid w:val="00942BA5"/>
    <w:rsid w:val="00945622"/>
    <w:rsid w:val="00963892"/>
    <w:rsid w:val="009666D7"/>
    <w:rsid w:val="009714B6"/>
    <w:rsid w:val="00984ADF"/>
    <w:rsid w:val="00995FBD"/>
    <w:rsid w:val="009A3882"/>
    <w:rsid w:val="009B0114"/>
    <w:rsid w:val="009B2424"/>
    <w:rsid w:val="009B389C"/>
    <w:rsid w:val="009B4300"/>
    <w:rsid w:val="009B49EA"/>
    <w:rsid w:val="009C5053"/>
    <w:rsid w:val="009C68B5"/>
    <w:rsid w:val="009D6C2E"/>
    <w:rsid w:val="009E0F85"/>
    <w:rsid w:val="009E3D16"/>
    <w:rsid w:val="009E4006"/>
    <w:rsid w:val="009E6562"/>
    <w:rsid w:val="009E7122"/>
    <w:rsid w:val="009F2D0E"/>
    <w:rsid w:val="00A051B1"/>
    <w:rsid w:val="00A1322D"/>
    <w:rsid w:val="00A24969"/>
    <w:rsid w:val="00A2557A"/>
    <w:rsid w:val="00A2783A"/>
    <w:rsid w:val="00A31822"/>
    <w:rsid w:val="00A44C48"/>
    <w:rsid w:val="00A454D1"/>
    <w:rsid w:val="00A46BA2"/>
    <w:rsid w:val="00A46D37"/>
    <w:rsid w:val="00A47356"/>
    <w:rsid w:val="00A566E7"/>
    <w:rsid w:val="00A67F09"/>
    <w:rsid w:val="00A74100"/>
    <w:rsid w:val="00A92109"/>
    <w:rsid w:val="00A9580A"/>
    <w:rsid w:val="00AA3E12"/>
    <w:rsid w:val="00AB076D"/>
    <w:rsid w:val="00AB3567"/>
    <w:rsid w:val="00AB7C27"/>
    <w:rsid w:val="00AC2E2C"/>
    <w:rsid w:val="00AC74E2"/>
    <w:rsid w:val="00AD0B74"/>
    <w:rsid w:val="00AE0AB1"/>
    <w:rsid w:val="00AF203E"/>
    <w:rsid w:val="00B158F6"/>
    <w:rsid w:val="00B17080"/>
    <w:rsid w:val="00B21853"/>
    <w:rsid w:val="00B37202"/>
    <w:rsid w:val="00B378CE"/>
    <w:rsid w:val="00B476ED"/>
    <w:rsid w:val="00B5297E"/>
    <w:rsid w:val="00B70E63"/>
    <w:rsid w:val="00B7739B"/>
    <w:rsid w:val="00BA1E5D"/>
    <w:rsid w:val="00BC03E0"/>
    <w:rsid w:val="00BC433E"/>
    <w:rsid w:val="00BC525B"/>
    <w:rsid w:val="00BD180A"/>
    <w:rsid w:val="00BD6E15"/>
    <w:rsid w:val="00C12097"/>
    <w:rsid w:val="00C36C73"/>
    <w:rsid w:val="00C572E0"/>
    <w:rsid w:val="00C77ACB"/>
    <w:rsid w:val="00CA2079"/>
    <w:rsid w:val="00CA2218"/>
    <w:rsid w:val="00CA63B5"/>
    <w:rsid w:val="00CB7B6A"/>
    <w:rsid w:val="00CB7CA6"/>
    <w:rsid w:val="00CC2910"/>
    <w:rsid w:val="00CE544D"/>
    <w:rsid w:val="00CF63FC"/>
    <w:rsid w:val="00D03C81"/>
    <w:rsid w:val="00D03D8A"/>
    <w:rsid w:val="00D11F54"/>
    <w:rsid w:val="00D16185"/>
    <w:rsid w:val="00D20096"/>
    <w:rsid w:val="00D20101"/>
    <w:rsid w:val="00D2096E"/>
    <w:rsid w:val="00D261C3"/>
    <w:rsid w:val="00D34916"/>
    <w:rsid w:val="00D47B34"/>
    <w:rsid w:val="00D600CD"/>
    <w:rsid w:val="00D6356B"/>
    <w:rsid w:val="00D64A7A"/>
    <w:rsid w:val="00D667CE"/>
    <w:rsid w:val="00D9457D"/>
    <w:rsid w:val="00D96F7C"/>
    <w:rsid w:val="00D96F83"/>
    <w:rsid w:val="00DA027F"/>
    <w:rsid w:val="00DC07FB"/>
    <w:rsid w:val="00DC7CEA"/>
    <w:rsid w:val="00E0082B"/>
    <w:rsid w:val="00E051FA"/>
    <w:rsid w:val="00E120FD"/>
    <w:rsid w:val="00E125F1"/>
    <w:rsid w:val="00E31703"/>
    <w:rsid w:val="00E33D7A"/>
    <w:rsid w:val="00E45A3B"/>
    <w:rsid w:val="00E51313"/>
    <w:rsid w:val="00E55F03"/>
    <w:rsid w:val="00E642B8"/>
    <w:rsid w:val="00E66F30"/>
    <w:rsid w:val="00E74CE5"/>
    <w:rsid w:val="00E76D56"/>
    <w:rsid w:val="00E80AEC"/>
    <w:rsid w:val="00E819BA"/>
    <w:rsid w:val="00E90CA1"/>
    <w:rsid w:val="00E933D8"/>
    <w:rsid w:val="00E96F76"/>
    <w:rsid w:val="00EA63D0"/>
    <w:rsid w:val="00EA6CD4"/>
    <w:rsid w:val="00EA7D1B"/>
    <w:rsid w:val="00EC5D4F"/>
    <w:rsid w:val="00ED2341"/>
    <w:rsid w:val="00ED3C88"/>
    <w:rsid w:val="00ED7783"/>
    <w:rsid w:val="00EE0154"/>
    <w:rsid w:val="00EE7E13"/>
    <w:rsid w:val="00F2294B"/>
    <w:rsid w:val="00F22E3A"/>
    <w:rsid w:val="00F317B9"/>
    <w:rsid w:val="00F36B7D"/>
    <w:rsid w:val="00F46BC8"/>
    <w:rsid w:val="00F711C3"/>
    <w:rsid w:val="00F81A9F"/>
    <w:rsid w:val="00F9311E"/>
    <w:rsid w:val="00F95937"/>
    <w:rsid w:val="00FA52D9"/>
    <w:rsid w:val="00FA6B80"/>
    <w:rsid w:val="00FB1491"/>
    <w:rsid w:val="00FB463A"/>
    <w:rsid w:val="00FD3C7C"/>
    <w:rsid w:val="00FD4E77"/>
    <w:rsid w:val="00FD61E2"/>
    <w:rsid w:val="00FF1B24"/>
    <w:rsid w:val="00FF6E50"/>
    <w:rsid w:val="0187DB54"/>
    <w:rsid w:val="064C7F70"/>
    <w:rsid w:val="0857B596"/>
    <w:rsid w:val="0A917A41"/>
    <w:rsid w:val="1089E4C0"/>
    <w:rsid w:val="11660C6D"/>
    <w:rsid w:val="12258F1C"/>
    <w:rsid w:val="12603797"/>
    <w:rsid w:val="15421BEE"/>
    <w:rsid w:val="158371AC"/>
    <w:rsid w:val="17B2B7C8"/>
    <w:rsid w:val="1A213539"/>
    <w:rsid w:val="1B5A48D1"/>
    <w:rsid w:val="1E08D0EF"/>
    <w:rsid w:val="1F951E2C"/>
    <w:rsid w:val="20C8C19A"/>
    <w:rsid w:val="2289377A"/>
    <w:rsid w:val="22A25FD7"/>
    <w:rsid w:val="2510DD48"/>
    <w:rsid w:val="271E7D10"/>
    <w:rsid w:val="29295E55"/>
    <w:rsid w:val="2CA72E9A"/>
    <w:rsid w:val="2EBFAD14"/>
    <w:rsid w:val="33931E37"/>
    <w:rsid w:val="35434DFC"/>
    <w:rsid w:val="35596C82"/>
    <w:rsid w:val="35877F34"/>
    <w:rsid w:val="358D5737"/>
    <w:rsid w:val="38118C84"/>
    <w:rsid w:val="38668F5A"/>
    <w:rsid w:val="425E49E5"/>
    <w:rsid w:val="43C1F6F8"/>
    <w:rsid w:val="4483DC97"/>
    <w:rsid w:val="467D98C1"/>
    <w:rsid w:val="480EF762"/>
    <w:rsid w:val="497F496C"/>
    <w:rsid w:val="4CDEC2F9"/>
    <w:rsid w:val="4D54BC01"/>
    <w:rsid w:val="4E2ABEDD"/>
    <w:rsid w:val="4ED96499"/>
    <w:rsid w:val="4F02B583"/>
    <w:rsid w:val="4FC68F3E"/>
    <w:rsid w:val="5050F50A"/>
    <w:rsid w:val="50CFA9E3"/>
    <w:rsid w:val="50DB31A3"/>
    <w:rsid w:val="53CDBAD0"/>
    <w:rsid w:val="57C5FA29"/>
    <w:rsid w:val="58A8F7A9"/>
    <w:rsid w:val="58AABBDB"/>
    <w:rsid w:val="5B0749A7"/>
    <w:rsid w:val="5DA85E6B"/>
    <w:rsid w:val="5F6E87D5"/>
    <w:rsid w:val="5FD0FE35"/>
    <w:rsid w:val="61B94EC2"/>
    <w:rsid w:val="62C5FA5B"/>
    <w:rsid w:val="663AB9B5"/>
    <w:rsid w:val="679BB304"/>
    <w:rsid w:val="6B613570"/>
    <w:rsid w:val="70D9C4DE"/>
    <w:rsid w:val="777253AA"/>
    <w:rsid w:val="786ABAA2"/>
    <w:rsid w:val="78E070D3"/>
    <w:rsid w:val="7BFEE938"/>
    <w:rsid w:val="7DD8E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5493C8"/>
  <w15:chartTrackingRefBased/>
  <w15:docId w15:val="{33CD656A-4F4B-467D-AC0B-585C6BF95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69E"/>
    <w:pPr>
      <w:spacing w:after="200" w:line="276" w:lineRule="auto"/>
    </w:pPr>
    <w:rPr>
      <w:rFonts w:eastAsiaTheme="minorEastAsia"/>
      <w:szCs w:val="20"/>
      <w:lang w:val="en-US" w:bidi="hi-IN"/>
    </w:rPr>
  </w:style>
  <w:style w:type="paragraph" w:styleId="Heading1">
    <w:name w:val="heading 1"/>
    <w:basedOn w:val="Normal"/>
    <w:link w:val="Heading1Char"/>
    <w:uiPriority w:val="9"/>
    <w:qFormat/>
    <w:rsid w:val="00EA7D1B"/>
    <w:pPr>
      <w:widowControl w:val="0"/>
      <w:autoSpaceDE w:val="0"/>
      <w:autoSpaceDN w:val="0"/>
      <w:spacing w:before="89" w:after="0" w:line="240" w:lineRule="auto"/>
      <w:ind w:left="1823" w:right="1906"/>
      <w:jc w:val="center"/>
      <w:outlineLvl w:val="0"/>
    </w:pPr>
    <w:rPr>
      <w:rFonts w:ascii="Times New Roman" w:eastAsia="Times New Roman" w:hAnsi="Times New Roman" w:cs="Times New Roman"/>
      <w:b/>
      <w:bCs/>
      <w:sz w:val="26"/>
      <w:szCs w:val="26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EA7D1B"/>
    <w:pPr>
      <w:widowControl w:val="0"/>
      <w:autoSpaceDE w:val="0"/>
      <w:autoSpaceDN w:val="0"/>
      <w:spacing w:after="0" w:line="240" w:lineRule="auto"/>
      <w:ind w:left="2758" w:hanging="360"/>
      <w:outlineLvl w:val="1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057ACD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057AC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057A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C6E3B"/>
    <w:pPr>
      <w:tabs>
        <w:tab w:val="center" w:pos="4513"/>
        <w:tab w:val="right" w:pos="9026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rsid w:val="002C6E3B"/>
    <w:rPr>
      <w:rFonts w:eastAsiaTheme="minorEastAsia" w:cs="Mangal"/>
      <w:szCs w:val="20"/>
      <w:lang w:val="en-US" w:bidi="hi-IN"/>
    </w:rPr>
  </w:style>
  <w:style w:type="paragraph" w:styleId="Footer">
    <w:name w:val="footer"/>
    <w:basedOn w:val="Normal"/>
    <w:link w:val="FooterChar"/>
    <w:uiPriority w:val="99"/>
    <w:unhideWhenUsed/>
    <w:rsid w:val="002C6E3B"/>
    <w:pPr>
      <w:tabs>
        <w:tab w:val="center" w:pos="4513"/>
        <w:tab w:val="right" w:pos="9026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2C6E3B"/>
    <w:rPr>
      <w:rFonts w:eastAsiaTheme="minorEastAsia" w:cs="Mangal"/>
      <w:szCs w:val="20"/>
      <w:lang w:val="en-US" w:bidi="hi-IN"/>
    </w:rPr>
  </w:style>
  <w:style w:type="paragraph" w:styleId="ListParagraph">
    <w:name w:val="List Paragraph"/>
    <w:basedOn w:val="Normal"/>
    <w:uiPriority w:val="34"/>
    <w:qFormat/>
    <w:rsid w:val="0022130B"/>
    <w:pPr>
      <w:ind w:left="720"/>
      <w:contextualSpacing/>
    </w:pPr>
    <w:rPr>
      <w:rFonts w:cs="Mangal"/>
    </w:rPr>
  </w:style>
  <w:style w:type="character" w:customStyle="1" w:styleId="Heading1Char">
    <w:name w:val="Heading 1 Char"/>
    <w:basedOn w:val="DefaultParagraphFont"/>
    <w:link w:val="Heading1"/>
    <w:uiPriority w:val="9"/>
    <w:rsid w:val="00EA7D1B"/>
    <w:rPr>
      <w:rFonts w:ascii="Times New Roman" w:eastAsia="Times New Roman" w:hAnsi="Times New Roman" w:cs="Times New Roman"/>
      <w:b/>
      <w:bCs/>
      <w:sz w:val="26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A7D1B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EA7D1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2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DA0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027F"/>
    <w:pPr>
      <w:spacing w:line="240" w:lineRule="auto"/>
    </w:pPr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027F"/>
    <w:rPr>
      <w:rFonts w:eastAsiaTheme="minorEastAsia" w:cs="Mangal"/>
      <w:sz w:val="20"/>
      <w:szCs w:val="18"/>
      <w:lang w:val="en-US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27F"/>
    <w:rPr>
      <w:rFonts w:eastAsiaTheme="minorEastAsia" w:cs="Mangal"/>
      <w:b/>
      <w:bCs/>
      <w:sz w:val="20"/>
      <w:szCs w:val="18"/>
      <w:lang w:val="en-US" w:bidi="hi-IN"/>
    </w:rPr>
  </w:style>
  <w:style w:type="paragraph" w:styleId="NoSpacing">
    <w:name w:val="No Spacing"/>
    <w:uiPriority w:val="1"/>
    <w:qFormat/>
    <w:rsid w:val="009C68B5"/>
    <w:pPr>
      <w:spacing w:after="0" w:line="240" w:lineRule="auto"/>
    </w:pPr>
    <w:rPr>
      <w:rFonts w:eastAsiaTheme="minorEastAsia" w:cs="Mangal"/>
      <w:szCs w:val="20"/>
      <w:lang w:val="en-US" w:bidi="hi-IN"/>
    </w:rPr>
  </w:style>
  <w:style w:type="paragraph" w:customStyle="1" w:styleId="Default">
    <w:name w:val="Default"/>
    <w:rsid w:val="00CA63B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Caption">
    <w:name w:val="caption"/>
    <w:basedOn w:val="Normal"/>
    <w:next w:val="Normal"/>
    <w:unhideWhenUsed/>
    <w:qFormat/>
    <w:rsid w:val="00CA63B5"/>
    <w:pPr>
      <w:spacing w:line="240" w:lineRule="auto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bidi="ar-SA"/>
    </w:rPr>
  </w:style>
  <w:style w:type="character" w:customStyle="1" w:styleId="office-form-theme-quiz-point">
    <w:name w:val="office-form-theme-quiz-point"/>
    <w:basedOn w:val="DefaultParagraphFont"/>
    <w:rsid w:val="004B0730"/>
  </w:style>
  <w:style w:type="character" w:customStyle="1" w:styleId="office-form-question-choice-text-span">
    <w:name w:val="office-form-question-choice-text-span"/>
    <w:basedOn w:val="DefaultParagraphFont"/>
    <w:rsid w:val="004B0730"/>
  </w:style>
  <w:style w:type="paragraph" w:styleId="List">
    <w:name w:val="List"/>
    <w:basedOn w:val="Normal"/>
    <w:uiPriority w:val="99"/>
    <w:semiHidden/>
    <w:unhideWhenUsed/>
    <w:rsid w:val="00EA6CD4"/>
    <w:pPr>
      <w:spacing w:after="160" w:line="259" w:lineRule="auto"/>
      <w:ind w:left="360" w:hanging="360"/>
      <w:contextualSpacing/>
    </w:pPr>
    <w:rPr>
      <w:rFonts w:eastAsiaTheme="minorHAnsi"/>
      <w:szCs w:val="22"/>
      <w:lang w:bidi="ar-S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64A7A"/>
    <w:pPr>
      <w:pBdr>
        <w:bottom w:val="single" w:sz="6" w:space="1" w:color="auto"/>
      </w:pBdr>
      <w:spacing w:after="0"/>
      <w:jc w:val="center"/>
    </w:pPr>
    <w:rPr>
      <w:rFonts w:ascii="Arial" w:hAnsi="Arial" w:cs="Mangal"/>
      <w:vanish/>
      <w:sz w:val="16"/>
      <w:szCs w:val="14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64A7A"/>
    <w:rPr>
      <w:rFonts w:ascii="Arial" w:eastAsiaTheme="minorEastAsia" w:hAnsi="Arial" w:cs="Mangal"/>
      <w:vanish/>
      <w:sz w:val="16"/>
      <w:szCs w:val="14"/>
      <w:lang w:val="en-US" w:bidi="hi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64A7A"/>
    <w:pPr>
      <w:pBdr>
        <w:top w:val="single" w:sz="6" w:space="1" w:color="auto"/>
      </w:pBdr>
      <w:spacing w:after="0"/>
      <w:jc w:val="center"/>
    </w:pPr>
    <w:rPr>
      <w:rFonts w:ascii="Arial" w:hAnsi="Arial" w:cs="Mangal"/>
      <w:vanish/>
      <w:sz w:val="16"/>
      <w:szCs w:val="14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64A7A"/>
    <w:rPr>
      <w:rFonts w:ascii="Arial" w:eastAsiaTheme="minorEastAsia" w:hAnsi="Arial" w:cs="Mangal"/>
      <w:vanish/>
      <w:sz w:val="16"/>
      <w:szCs w:val="14"/>
      <w:lang w:val="en-US" w:bidi="hi-IN"/>
    </w:rPr>
  </w:style>
  <w:style w:type="character" w:customStyle="1" w:styleId="ordinal-number">
    <w:name w:val="ordinal-number"/>
    <w:basedOn w:val="DefaultParagraphFont"/>
    <w:rsid w:val="0007622B"/>
  </w:style>
  <w:style w:type="paragraph" w:styleId="NormalWeb">
    <w:name w:val="Normal (Web)"/>
    <w:basedOn w:val="Normal"/>
    <w:uiPriority w:val="99"/>
    <w:semiHidden/>
    <w:unhideWhenUsed/>
    <w:rsid w:val="007E6C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6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1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496180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5476303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13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2964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14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04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72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58850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12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35900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58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2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86023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535013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1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30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902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97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71039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95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33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3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22152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51156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79463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9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3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7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97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842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3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243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717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89818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79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64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2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46549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17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3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6153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145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762983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7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09077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27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202348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6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09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52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186633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449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324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7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419338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2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3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899995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4558334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866047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536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40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54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68141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04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091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161511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4844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80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761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950601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7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176598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20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62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43741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42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876941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5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76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632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423737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49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724197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767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64859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06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89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889307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513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9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75492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04003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63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920994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6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002403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22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30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9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636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887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83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5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920844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2083505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8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663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34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21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943194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942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083178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681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059570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8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7329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64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89394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95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749344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27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716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6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095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45104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6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7749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70612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61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830523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17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00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97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31978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3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2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887978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79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8114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77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78370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04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2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628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9596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34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643854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37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543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775334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11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662110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548487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98656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39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80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728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401022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85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963611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6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29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549666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7145718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606734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30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63153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67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25381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169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6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63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19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19027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3477698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4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78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13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92571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93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60955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209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746911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80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10701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9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23874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24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80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615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493993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67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12467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0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219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3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27437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95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8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184889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8842074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3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9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74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276727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0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181091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0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47098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74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9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367447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5758297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80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990389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433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47296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910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261803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62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98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116615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3227625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3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37746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153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7967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6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623532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43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93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40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76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0034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409614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116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101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062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686076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91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621347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71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102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925818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27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290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7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6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53948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93566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3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0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153912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3087635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236361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94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45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4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496854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95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3706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42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75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76180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0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78528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40216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4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BC49C7E125D64586641342688E9A97" ma:contentTypeVersion="3" ma:contentTypeDescription="Create a new document." ma:contentTypeScope="" ma:versionID="e0f94761096a66337ce9d1cf7fa94afd">
  <xsd:schema xmlns:xsd="http://www.w3.org/2001/XMLSchema" xmlns:xs="http://www.w3.org/2001/XMLSchema" xmlns:p="http://schemas.microsoft.com/office/2006/metadata/properties" xmlns:ns2="b5cc9ee3-995c-4bf1-97ac-69ce28970097" targetNamespace="http://schemas.microsoft.com/office/2006/metadata/properties" ma:root="true" ma:fieldsID="bc4a041ec016093448c7f2895e4bd82a" ns2:_="">
    <xsd:import namespace="b5cc9ee3-995c-4bf1-97ac-69ce2897009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cc9ee3-995c-4bf1-97ac-69ce2897009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5cc9ee3-995c-4bf1-97ac-69ce28970097" xsi:nil="true"/>
  </documentManagement>
</p:properties>
</file>

<file path=customXml/itemProps1.xml><?xml version="1.0" encoding="utf-8"?>
<ds:datastoreItem xmlns:ds="http://schemas.openxmlformats.org/officeDocument/2006/customXml" ds:itemID="{8A4C656C-0941-47A3-B26C-3BBFDD10376F}"/>
</file>

<file path=customXml/itemProps2.xml><?xml version="1.0" encoding="utf-8"?>
<ds:datastoreItem xmlns:ds="http://schemas.openxmlformats.org/officeDocument/2006/customXml" ds:itemID="{5804EDF4-BBFC-4EE5-B681-E67893938F4D}"/>
</file>

<file path=customXml/itemProps3.xml><?xml version="1.0" encoding="utf-8"?>
<ds:datastoreItem xmlns:ds="http://schemas.openxmlformats.org/officeDocument/2006/customXml" ds:itemID="{9F8C5BD9-364E-4B5F-B532-BFEC2F5946D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59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R. Vijaya Arjunan [MAHE-MIT]</cp:lastModifiedBy>
  <cp:revision>21</cp:revision>
  <dcterms:created xsi:type="dcterms:W3CDTF">2021-07-02T14:26:00Z</dcterms:created>
  <dcterms:modified xsi:type="dcterms:W3CDTF">2021-07-06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BC49C7E125D64586641342688E9A97</vt:lpwstr>
  </property>
</Properties>
</file>